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038B4E" w14:textId="77777777" w:rsidR="00862B2B" w:rsidRPr="00A8013E" w:rsidRDefault="00862B2B" w:rsidP="00862B2B">
      <w:pPr>
        <w:spacing w:line="240" w:lineRule="auto"/>
        <w:rPr>
          <w:rFonts w:ascii="Raleway" w:hAnsi="Raleway"/>
          <w:sz w:val="40"/>
          <w:szCs w:val="40"/>
        </w:rPr>
      </w:pPr>
      <w:bookmarkStart w:id="0" w:name="_GoBack"/>
      <w:bookmarkEnd w:id="0"/>
      <w:r w:rsidRPr="00A8013E">
        <w:rPr>
          <w:rFonts w:ascii="Raleway" w:hAnsi="Raleway"/>
          <w:noProof/>
          <w:sz w:val="40"/>
          <w:szCs w:val="40"/>
        </w:rPr>
        <w:drawing>
          <wp:anchor distT="0" distB="0" distL="114300" distR="114300" simplePos="0" relativeHeight="251658240" behindDoc="0" locked="0" layoutInCell="1" allowOverlap="1" wp14:anchorId="3575A9B4" wp14:editId="655545FC">
            <wp:simplePos x="914400" y="914400"/>
            <wp:positionH relativeFrom="margin">
              <wp:align>left</wp:align>
            </wp:positionH>
            <wp:positionV relativeFrom="margin">
              <wp:align>top</wp:align>
            </wp:positionV>
            <wp:extent cx="1330505" cy="1325765"/>
            <wp:effectExtent l="0" t="0" r="3175" b="825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IS.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330505" cy="1325765"/>
                    </a:xfrm>
                    <a:prstGeom prst="rect">
                      <a:avLst/>
                    </a:prstGeom>
                  </pic:spPr>
                </pic:pic>
              </a:graphicData>
            </a:graphic>
          </wp:anchor>
        </w:drawing>
      </w:r>
      <w:r w:rsidRPr="00A8013E">
        <w:rPr>
          <w:rFonts w:ascii="Raleway" w:hAnsi="Raleway"/>
          <w:sz w:val="40"/>
          <w:szCs w:val="40"/>
        </w:rPr>
        <w:t xml:space="preserve">Name: </w:t>
      </w:r>
      <w:proofErr w:type="spellStart"/>
      <w:r w:rsidRPr="00A8013E">
        <w:rPr>
          <w:rFonts w:ascii="Raleway" w:hAnsi="Raleway"/>
          <w:sz w:val="40"/>
          <w:szCs w:val="40"/>
        </w:rPr>
        <w:t>Suy</w:t>
      </w:r>
      <w:proofErr w:type="spellEnd"/>
      <w:r w:rsidRPr="00A8013E">
        <w:rPr>
          <w:rFonts w:ascii="Raleway" w:hAnsi="Raleway"/>
          <w:sz w:val="40"/>
          <w:szCs w:val="40"/>
        </w:rPr>
        <w:t xml:space="preserve"> Heng</w:t>
      </w:r>
    </w:p>
    <w:p w14:paraId="633B3417" w14:textId="168F8B55" w:rsidR="00862B2B" w:rsidRPr="00A8013E" w:rsidRDefault="00862B2B" w:rsidP="00862B2B">
      <w:pPr>
        <w:spacing w:line="240" w:lineRule="auto"/>
        <w:rPr>
          <w:rFonts w:ascii="Raleway" w:hAnsi="Raleway"/>
          <w:sz w:val="40"/>
          <w:szCs w:val="40"/>
        </w:rPr>
      </w:pPr>
      <w:r w:rsidRPr="00A8013E">
        <w:rPr>
          <w:rFonts w:ascii="Raleway" w:hAnsi="Raleway"/>
          <w:sz w:val="40"/>
          <w:szCs w:val="40"/>
        </w:rPr>
        <w:t xml:space="preserve">Grade: 12 “B” </w:t>
      </w:r>
    </w:p>
    <w:p w14:paraId="1BE0FE31" w14:textId="0F649717" w:rsidR="00862B2B" w:rsidRPr="00A8013E" w:rsidRDefault="00F826A7" w:rsidP="00862B2B">
      <w:pPr>
        <w:spacing w:line="240" w:lineRule="auto"/>
        <w:rPr>
          <w:rFonts w:ascii="Raleway" w:hAnsi="Raleway"/>
        </w:rPr>
      </w:pPr>
      <w:r w:rsidRPr="00A8013E">
        <w:rPr>
          <w:rFonts w:ascii="Raleway" w:hAnsi="Raleway"/>
        </w:rPr>
        <w:t>English Quiz</w:t>
      </w:r>
    </w:p>
    <w:p w14:paraId="5A2867F2" w14:textId="7445EE25" w:rsidR="00862B2B" w:rsidRPr="00A8013E" w:rsidRDefault="00862B2B" w:rsidP="00862B2B">
      <w:pPr>
        <w:spacing w:line="240" w:lineRule="auto"/>
        <w:rPr>
          <w:rFonts w:ascii="Raleway" w:hAnsi="Raleway"/>
        </w:rPr>
      </w:pPr>
      <w:r w:rsidRPr="00A8013E">
        <w:rPr>
          <w:rFonts w:ascii="Raleway" w:hAnsi="Raleway"/>
        </w:rPr>
        <w:t xml:space="preserve">|Due Date: </w:t>
      </w:r>
      <w:r w:rsidR="00FF4C8E" w:rsidRPr="00A8013E">
        <w:rPr>
          <w:rFonts w:ascii="Raleway" w:hAnsi="Raleway"/>
        </w:rPr>
        <w:t>15</w:t>
      </w:r>
      <w:r w:rsidRPr="00A8013E">
        <w:rPr>
          <w:rFonts w:ascii="Raleway" w:hAnsi="Raleway"/>
          <w:vertAlign w:val="superscript"/>
        </w:rPr>
        <w:t>th</w:t>
      </w:r>
      <w:r w:rsidRPr="00A8013E">
        <w:rPr>
          <w:rFonts w:ascii="Raleway" w:hAnsi="Raleway"/>
        </w:rPr>
        <w:t xml:space="preserve"> |</w:t>
      </w:r>
      <w:r w:rsidR="00A04F78" w:rsidRPr="00A8013E">
        <w:rPr>
          <w:rFonts w:ascii="Raleway" w:hAnsi="Raleway"/>
        </w:rPr>
        <w:t xml:space="preserve"> March</w:t>
      </w:r>
      <w:r w:rsidRPr="00A8013E">
        <w:rPr>
          <w:rFonts w:ascii="Raleway" w:hAnsi="Raleway"/>
        </w:rPr>
        <w:t xml:space="preserve"> | 202</w:t>
      </w:r>
      <w:r w:rsidR="00A04F78" w:rsidRPr="00A8013E">
        <w:rPr>
          <w:rFonts w:ascii="Raleway" w:hAnsi="Raleway"/>
        </w:rPr>
        <w:t>1</w:t>
      </w:r>
      <w:r w:rsidRPr="00A8013E">
        <w:rPr>
          <w:rFonts w:ascii="Raleway" w:hAnsi="Raleway"/>
        </w:rPr>
        <w:t xml:space="preserve">| </w:t>
      </w:r>
    </w:p>
    <w:p w14:paraId="2C05C69F" w14:textId="74A1948E" w:rsidR="00862B2B" w:rsidRPr="00A8013E" w:rsidRDefault="00862B2B" w:rsidP="00862B2B">
      <w:pPr>
        <w:spacing w:line="240" w:lineRule="auto"/>
        <w:rPr>
          <w:rFonts w:ascii="Raleway Light" w:hAnsi="Raleway Light"/>
        </w:rPr>
      </w:pPr>
    </w:p>
    <w:p w14:paraId="12E86A57" w14:textId="7DC7E442" w:rsidR="00862B2B" w:rsidRPr="00A8013E" w:rsidRDefault="00F826A7" w:rsidP="004C134B">
      <w:pPr>
        <w:spacing w:line="240" w:lineRule="auto"/>
        <w:jc w:val="center"/>
        <w:rPr>
          <w:rFonts w:ascii="Raleway Light" w:hAnsi="Raleway Light"/>
          <w:u w:val="single"/>
        </w:rPr>
      </w:pPr>
      <w:r w:rsidRPr="00A8013E">
        <w:rPr>
          <w:rFonts w:ascii="Raleway Light" w:hAnsi="Raleway Light"/>
          <w:u w:val="single"/>
        </w:rPr>
        <w:t>Quiz:</w:t>
      </w:r>
    </w:p>
    <w:p w14:paraId="233B1D78" w14:textId="2DE65BF6" w:rsidR="00862B2B" w:rsidRPr="00A8013E" w:rsidRDefault="00862B2B" w:rsidP="00862B2B">
      <w:pPr>
        <w:spacing w:line="240" w:lineRule="auto"/>
        <w:rPr>
          <w:rFonts w:ascii="Raleway Light" w:hAnsi="Raleway Light"/>
          <w:sz w:val="22"/>
          <w:szCs w:val="22"/>
        </w:rPr>
      </w:pPr>
    </w:p>
    <w:p w14:paraId="4FAFDE00" w14:textId="1E2F542E" w:rsidR="00E37A66" w:rsidRPr="00A8013E" w:rsidRDefault="00E37A66" w:rsidP="00E37A66">
      <w:pPr>
        <w:widowControl w:val="0"/>
        <w:numPr>
          <w:ilvl w:val="0"/>
          <w:numId w:val="22"/>
        </w:numPr>
        <w:spacing w:before="9" w:after="0" w:line="252" w:lineRule="auto"/>
        <w:ind w:right="98"/>
        <w:rPr>
          <w:rFonts w:ascii="Raleway Light" w:eastAsia="Raleway" w:hAnsi="Raleway Light" w:cs="Raleway"/>
          <w:color w:val="000000"/>
          <w:u w:val="single"/>
        </w:rPr>
      </w:pPr>
      <w:r w:rsidRPr="00A8013E">
        <w:rPr>
          <w:rFonts w:ascii="Raleway Light" w:eastAsia="Raleway" w:hAnsi="Raleway Light" w:cs="Raleway"/>
          <w:color w:val="000000"/>
          <w:u w:val="single"/>
        </w:rPr>
        <w:t>Second or Third conditional:</w:t>
      </w:r>
    </w:p>
    <w:p w14:paraId="28E491F9" w14:textId="1ED38611" w:rsidR="00E37A66" w:rsidRPr="00A8013E" w:rsidRDefault="00E37A66" w:rsidP="00E37A66">
      <w:pPr>
        <w:widowControl w:val="0"/>
        <w:numPr>
          <w:ilvl w:val="0"/>
          <w:numId w:val="23"/>
        </w:numPr>
        <w:spacing w:before="9" w:after="0" w:line="252" w:lineRule="auto"/>
        <w:ind w:right="98"/>
        <w:rPr>
          <w:rFonts w:ascii="Raleway Light" w:eastAsia="Raleway" w:hAnsi="Raleway Light" w:cs="Raleway"/>
          <w:color w:val="000000"/>
          <w:sz w:val="22"/>
          <w:szCs w:val="22"/>
        </w:rPr>
      </w:pPr>
      <w:r w:rsidRPr="00A8013E">
        <w:rPr>
          <w:rFonts w:ascii="Raleway Light" w:eastAsia="Raleway" w:hAnsi="Raleway Light" w:cs="Raleway"/>
          <w:color w:val="000000"/>
          <w:sz w:val="22"/>
          <w:szCs w:val="22"/>
        </w:rPr>
        <w:t xml:space="preserve">If you </w:t>
      </w:r>
      <w:r w:rsidRPr="00A8013E">
        <w:rPr>
          <w:rFonts w:ascii="Raleway Light" w:eastAsia="Raleway" w:hAnsi="Raleway Light" w:cs="Raleway"/>
          <w:color w:val="000000"/>
          <w:sz w:val="22"/>
          <w:szCs w:val="22"/>
          <w:u w:val="single"/>
        </w:rPr>
        <w:t>had not been</w:t>
      </w:r>
      <w:r w:rsidRPr="00A8013E">
        <w:rPr>
          <w:rFonts w:ascii="Raleway Light" w:eastAsia="Raleway" w:hAnsi="Raleway Light" w:cs="Raleway"/>
          <w:color w:val="000000"/>
          <w:sz w:val="22"/>
          <w:szCs w:val="22"/>
        </w:rPr>
        <w:t xml:space="preserve"> late, we </w:t>
      </w:r>
      <w:r w:rsidRPr="00A8013E">
        <w:rPr>
          <w:rFonts w:ascii="Raleway Light" w:eastAsia="Raleway" w:hAnsi="Raleway Light" w:cs="Raleway"/>
          <w:color w:val="000000"/>
          <w:sz w:val="22"/>
          <w:szCs w:val="22"/>
          <w:u w:val="single"/>
        </w:rPr>
        <w:t>wouldn’t have missed</w:t>
      </w:r>
      <w:r w:rsidRPr="00A8013E">
        <w:rPr>
          <w:rFonts w:ascii="Raleway Light" w:eastAsia="Raleway" w:hAnsi="Raleway Light" w:cs="Raleway"/>
          <w:color w:val="000000"/>
          <w:sz w:val="22"/>
          <w:szCs w:val="22"/>
        </w:rPr>
        <w:t xml:space="preserve"> the bus yesterday.</w:t>
      </w:r>
    </w:p>
    <w:p w14:paraId="63C0CD7B" w14:textId="77777777" w:rsidR="00E37A66" w:rsidRPr="00A8013E" w:rsidRDefault="00E37A66" w:rsidP="00E37A66">
      <w:pPr>
        <w:widowControl w:val="0"/>
        <w:numPr>
          <w:ilvl w:val="0"/>
          <w:numId w:val="23"/>
        </w:numPr>
        <w:spacing w:after="0" w:line="252" w:lineRule="auto"/>
        <w:ind w:right="98"/>
        <w:rPr>
          <w:rFonts w:ascii="Raleway Light" w:eastAsia="Raleway" w:hAnsi="Raleway Light" w:cs="Raleway"/>
          <w:color w:val="000000"/>
          <w:sz w:val="22"/>
          <w:szCs w:val="22"/>
        </w:rPr>
      </w:pPr>
      <w:r w:rsidRPr="00A8013E">
        <w:rPr>
          <w:rFonts w:ascii="Raleway Light" w:eastAsia="Raleway" w:hAnsi="Raleway Light" w:cs="Raleway"/>
          <w:color w:val="000000"/>
          <w:sz w:val="22"/>
          <w:szCs w:val="22"/>
        </w:rPr>
        <w:t xml:space="preserve">If she </w:t>
      </w:r>
      <w:r w:rsidRPr="00A8013E">
        <w:rPr>
          <w:rFonts w:ascii="Raleway Light" w:eastAsia="Raleway" w:hAnsi="Raleway Light" w:cs="Raleway"/>
          <w:color w:val="000000"/>
          <w:sz w:val="22"/>
          <w:szCs w:val="22"/>
          <w:u w:val="single"/>
        </w:rPr>
        <w:t>had studied</w:t>
      </w:r>
      <w:r w:rsidRPr="00A8013E">
        <w:rPr>
          <w:rFonts w:ascii="Raleway Light" w:eastAsia="Raleway" w:hAnsi="Raleway Light" w:cs="Raleway"/>
          <w:color w:val="000000"/>
          <w:sz w:val="22"/>
          <w:szCs w:val="22"/>
        </w:rPr>
        <w:t xml:space="preserve">, she </w:t>
      </w:r>
      <w:r w:rsidRPr="00A8013E">
        <w:rPr>
          <w:rFonts w:ascii="Raleway Light" w:eastAsia="Raleway" w:hAnsi="Raleway Light" w:cs="Raleway"/>
          <w:color w:val="000000"/>
          <w:sz w:val="22"/>
          <w:szCs w:val="22"/>
          <w:u w:val="single"/>
        </w:rPr>
        <w:t>would’ve passed</w:t>
      </w:r>
      <w:r w:rsidRPr="00A8013E">
        <w:rPr>
          <w:rFonts w:ascii="Raleway Light" w:eastAsia="Raleway" w:hAnsi="Raleway Light" w:cs="Raleway"/>
          <w:color w:val="000000"/>
          <w:sz w:val="22"/>
          <w:szCs w:val="22"/>
        </w:rPr>
        <w:t xml:space="preserve"> the exam this semester.</w:t>
      </w:r>
    </w:p>
    <w:p w14:paraId="7697C138" w14:textId="77777777" w:rsidR="00E37A66" w:rsidRPr="00A8013E" w:rsidRDefault="00E37A66" w:rsidP="00E37A66">
      <w:pPr>
        <w:widowControl w:val="0"/>
        <w:numPr>
          <w:ilvl w:val="0"/>
          <w:numId w:val="23"/>
        </w:numPr>
        <w:spacing w:after="0" w:line="252" w:lineRule="auto"/>
        <w:ind w:right="98"/>
        <w:rPr>
          <w:rFonts w:ascii="Raleway Light" w:eastAsia="Raleway" w:hAnsi="Raleway Light" w:cs="Raleway"/>
          <w:color w:val="000000"/>
          <w:sz w:val="22"/>
          <w:szCs w:val="22"/>
        </w:rPr>
      </w:pPr>
      <w:r w:rsidRPr="00A8013E">
        <w:rPr>
          <w:rFonts w:ascii="Raleway Light" w:eastAsia="Raleway" w:hAnsi="Raleway Light" w:cs="Raleway"/>
          <w:color w:val="000000"/>
          <w:sz w:val="22"/>
          <w:szCs w:val="22"/>
        </w:rPr>
        <w:t xml:space="preserve">If we </w:t>
      </w:r>
      <w:r w:rsidRPr="00A8013E">
        <w:rPr>
          <w:rFonts w:ascii="Raleway Light" w:eastAsia="Raleway" w:hAnsi="Raleway Light" w:cs="Raleway"/>
          <w:color w:val="000000"/>
          <w:sz w:val="22"/>
          <w:szCs w:val="22"/>
          <w:u w:val="single"/>
        </w:rPr>
        <w:t>had arrived</w:t>
      </w:r>
      <w:r w:rsidRPr="00A8013E">
        <w:rPr>
          <w:rFonts w:ascii="Raleway Light" w:eastAsia="Raleway" w:hAnsi="Raleway Light" w:cs="Raleway"/>
          <w:color w:val="000000"/>
          <w:sz w:val="22"/>
          <w:szCs w:val="22"/>
        </w:rPr>
        <w:t xml:space="preserve"> earlier, we </w:t>
      </w:r>
      <w:r w:rsidRPr="00A8013E">
        <w:rPr>
          <w:rFonts w:ascii="Raleway Light" w:eastAsia="Raleway" w:hAnsi="Raleway Light" w:cs="Raleway"/>
          <w:color w:val="000000"/>
          <w:sz w:val="22"/>
          <w:szCs w:val="22"/>
          <w:u w:val="single"/>
        </w:rPr>
        <w:t>would’ve seen</w:t>
      </w:r>
      <w:r w:rsidRPr="00A8013E">
        <w:rPr>
          <w:rFonts w:ascii="Raleway Light" w:eastAsia="Raleway" w:hAnsi="Raleway Light" w:cs="Raleway"/>
          <w:color w:val="000000"/>
          <w:sz w:val="22"/>
          <w:szCs w:val="22"/>
        </w:rPr>
        <w:t xml:space="preserve"> John. In fact, we are 2 hours late.</w:t>
      </w:r>
    </w:p>
    <w:p w14:paraId="36DC83DF" w14:textId="644526F1" w:rsidR="00E37A66" w:rsidRPr="00A8013E" w:rsidRDefault="00E37A66" w:rsidP="00E37A66">
      <w:pPr>
        <w:widowControl w:val="0"/>
        <w:numPr>
          <w:ilvl w:val="0"/>
          <w:numId w:val="23"/>
        </w:numPr>
        <w:spacing w:after="0" w:line="252" w:lineRule="auto"/>
        <w:ind w:right="98"/>
        <w:rPr>
          <w:rFonts w:ascii="Raleway Light" w:eastAsia="Raleway" w:hAnsi="Raleway Light" w:cs="Raleway"/>
          <w:color w:val="000000"/>
          <w:sz w:val="22"/>
          <w:szCs w:val="22"/>
        </w:rPr>
      </w:pPr>
      <w:r w:rsidRPr="00A8013E">
        <w:rPr>
          <w:rFonts w:ascii="Raleway Light" w:eastAsia="Raleway" w:hAnsi="Raleway Light" w:cs="Raleway"/>
          <w:color w:val="000000"/>
          <w:sz w:val="22"/>
          <w:szCs w:val="22"/>
        </w:rPr>
        <w:t xml:space="preserve">If they </w:t>
      </w:r>
      <w:r w:rsidR="00D55A50">
        <w:rPr>
          <w:rFonts w:ascii="Raleway Light" w:eastAsia="Raleway" w:hAnsi="Raleway Light" w:cs="Raleway"/>
          <w:color w:val="000000"/>
          <w:sz w:val="22"/>
          <w:szCs w:val="22"/>
          <w:u w:val="single"/>
        </w:rPr>
        <w:t>had gone</w:t>
      </w:r>
      <w:r w:rsidRPr="00A8013E">
        <w:rPr>
          <w:rFonts w:ascii="Raleway Light" w:eastAsia="Raleway" w:hAnsi="Raleway Light" w:cs="Raleway"/>
          <w:color w:val="000000"/>
          <w:sz w:val="22"/>
          <w:szCs w:val="22"/>
        </w:rPr>
        <w:t xml:space="preserve"> to bed early, they </w:t>
      </w:r>
      <w:r w:rsidRPr="00A8013E">
        <w:rPr>
          <w:rFonts w:ascii="Raleway Light" w:eastAsia="Raleway" w:hAnsi="Raleway Light" w:cs="Raleway"/>
          <w:color w:val="000000"/>
          <w:sz w:val="22"/>
          <w:szCs w:val="22"/>
          <w:u w:val="single"/>
        </w:rPr>
        <w:t xml:space="preserve">wouldn’t </w:t>
      </w:r>
      <w:r w:rsidR="00D55A50">
        <w:rPr>
          <w:rFonts w:ascii="Raleway Light" w:eastAsia="Raleway" w:hAnsi="Raleway Light" w:cs="Raleway"/>
          <w:color w:val="000000"/>
          <w:sz w:val="22"/>
          <w:szCs w:val="22"/>
          <w:u w:val="single"/>
        </w:rPr>
        <w:t>have woken</w:t>
      </w:r>
      <w:r w:rsidRPr="00A8013E">
        <w:rPr>
          <w:rFonts w:ascii="Raleway Light" w:eastAsia="Raleway" w:hAnsi="Raleway Light" w:cs="Raleway"/>
          <w:color w:val="000000"/>
          <w:sz w:val="22"/>
          <w:szCs w:val="22"/>
        </w:rPr>
        <w:t xml:space="preserve"> up late tonight.</w:t>
      </w:r>
    </w:p>
    <w:p w14:paraId="44BBC5AC" w14:textId="77777777" w:rsidR="00E37A66" w:rsidRPr="00A8013E" w:rsidRDefault="00E37A66" w:rsidP="00E37A66">
      <w:pPr>
        <w:widowControl w:val="0"/>
        <w:numPr>
          <w:ilvl w:val="0"/>
          <w:numId w:val="23"/>
        </w:numPr>
        <w:spacing w:after="0" w:line="252" w:lineRule="auto"/>
        <w:ind w:right="98"/>
        <w:rPr>
          <w:rFonts w:ascii="Raleway Light" w:eastAsia="Raleway" w:hAnsi="Raleway Light" w:cs="Raleway"/>
          <w:color w:val="000000"/>
          <w:sz w:val="22"/>
          <w:szCs w:val="22"/>
        </w:rPr>
      </w:pPr>
      <w:r w:rsidRPr="00A8013E">
        <w:rPr>
          <w:rFonts w:ascii="Raleway Light" w:eastAsia="Raleway" w:hAnsi="Raleway Light" w:cs="Raleway"/>
          <w:color w:val="000000"/>
          <w:sz w:val="22"/>
          <w:szCs w:val="22"/>
        </w:rPr>
        <w:t xml:space="preserve">If he </w:t>
      </w:r>
      <w:r w:rsidRPr="00A8013E">
        <w:rPr>
          <w:rFonts w:ascii="Raleway Light" w:eastAsia="Raleway" w:hAnsi="Raleway Light" w:cs="Raleway"/>
          <w:color w:val="000000"/>
          <w:sz w:val="22"/>
          <w:szCs w:val="22"/>
          <w:u w:val="single"/>
        </w:rPr>
        <w:t>had become</w:t>
      </w:r>
      <w:r w:rsidRPr="00A8013E">
        <w:rPr>
          <w:rFonts w:ascii="Raleway Light" w:eastAsia="Raleway" w:hAnsi="Raleway Light" w:cs="Raleway"/>
          <w:color w:val="000000"/>
          <w:sz w:val="22"/>
          <w:szCs w:val="22"/>
        </w:rPr>
        <w:t xml:space="preserve"> a musician, he </w:t>
      </w:r>
      <w:r w:rsidRPr="00A8013E">
        <w:rPr>
          <w:rFonts w:ascii="Raleway Light" w:eastAsia="Raleway" w:hAnsi="Raleway Light" w:cs="Raleway"/>
          <w:color w:val="000000"/>
          <w:sz w:val="22"/>
          <w:szCs w:val="22"/>
          <w:u w:val="single"/>
        </w:rPr>
        <w:t>would’ve recorded</w:t>
      </w:r>
      <w:r w:rsidRPr="00A8013E">
        <w:rPr>
          <w:rFonts w:ascii="Raleway Light" w:eastAsia="Raleway" w:hAnsi="Raleway Light" w:cs="Raleway"/>
          <w:color w:val="000000"/>
          <w:sz w:val="22"/>
          <w:szCs w:val="22"/>
        </w:rPr>
        <w:t xml:space="preserve"> a CD, but he was a farmer.</w:t>
      </w:r>
    </w:p>
    <w:p w14:paraId="729B3225" w14:textId="346B7B10" w:rsidR="00E37A66" w:rsidRPr="00A8013E" w:rsidRDefault="00E37A66" w:rsidP="00E37A66">
      <w:pPr>
        <w:widowControl w:val="0"/>
        <w:numPr>
          <w:ilvl w:val="0"/>
          <w:numId w:val="23"/>
        </w:numPr>
        <w:spacing w:after="0" w:line="252" w:lineRule="auto"/>
        <w:ind w:right="98"/>
        <w:rPr>
          <w:rFonts w:ascii="Raleway Light" w:eastAsia="Raleway" w:hAnsi="Raleway Light" w:cs="Raleway"/>
          <w:color w:val="000000"/>
          <w:sz w:val="22"/>
          <w:szCs w:val="22"/>
        </w:rPr>
      </w:pPr>
      <w:r w:rsidRPr="00A8013E">
        <w:rPr>
          <w:rFonts w:ascii="Raleway Light" w:eastAsia="Raleway" w:hAnsi="Raleway Light" w:cs="Raleway"/>
          <w:color w:val="000000"/>
          <w:sz w:val="22"/>
          <w:szCs w:val="22"/>
        </w:rPr>
        <w:t xml:space="preserve">If she </w:t>
      </w:r>
      <w:r w:rsidRPr="00A8013E">
        <w:rPr>
          <w:rFonts w:ascii="Raleway Light" w:eastAsia="Raleway" w:hAnsi="Raleway Light" w:cs="Raleway"/>
          <w:color w:val="000000"/>
          <w:sz w:val="22"/>
          <w:szCs w:val="22"/>
          <w:u w:val="single"/>
        </w:rPr>
        <w:t>had gone</w:t>
      </w:r>
      <w:r w:rsidRPr="00A8013E">
        <w:rPr>
          <w:rFonts w:ascii="Raleway Light" w:eastAsia="Raleway" w:hAnsi="Raleway Light" w:cs="Raleway"/>
          <w:color w:val="000000"/>
          <w:sz w:val="22"/>
          <w:szCs w:val="22"/>
        </w:rPr>
        <w:t xml:space="preserve"> to art school, she </w:t>
      </w:r>
      <w:r w:rsidRPr="00A8013E">
        <w:rPr>
          <w:rFonts w:ascii="Raleway Light" w:eastAsia="Raleway" w:hAnsi="Raleway Light" w:cs="Raleway"/>
          <w:color w:val="000000"/>
          <w:sz w:val="22"/>
          <w:szCs w:val="22"/>
          <w:u w:val="single"/>
        </w:rPr>
        <w:t>would’ve become</w:t>
      </w:r>
      <w:r w:rsidRPr="00A8013E">
        <w:rPr>
          <w:rFonts w:ascii="Raleway Light" w:eastAsia="Raleway" w:hAnsi="Raleway Light" w:cs="Raleway"/>
          <w:color w:val="000000"/>
          <w:sz w:val="22"/>
          <w:szCs w:val="22"/>
        </w:rPr>
        <w:t xml:space="preserve"> a painter; however, she didn’t.</w:t>
      </w:r>
    </w:p>
    <w:p w14:paraId="46DFAD67" w14:textId="648A5C8E" w:rsidR="00E37A66" w:rsidRPr="00A8013E" w:rsidRDefault="00E37A66" w:rsidP="00E37A66">
      <w:pPr>
        <w:widowControl w:val="0"/>
        <w:numPr>
          <w:ilvl w:val="0"/>
          <w:numId w:val="23"/>
        </w:numPr>
        <w:spacing w:after="0" w:line="252" w:lineRule="auto"/>
        <w:ind w:right="98"/>
        <w:rPr>
          <w:rFonts w:ascii="Raleway Light" w:eastAsia="Raleway" w:hAnsi="Raleway Light" w:cs="Raleway"/>
          <w:color w:val="000000"/>
          <w:sz w:val="22"/>
          <w:szCs w:val="22"/>
        </w:rPr>
      </w:pPr>
      <w:r w:rsidRPr="00A8013E">
        <w:rPr>
          <w:rFonts w:ascii="Raleway Light" w:eastAsia="Raleway" w:hAnsi="Raleway Light" w:cs="Raleway"/>
          <w:color w:val="000000"/>
          <w:sz w:val="22"/>
          <w:szCs w:val="22"/>
        </w:rPr>
        <w:t xml:space="preserve">If I </w:t>
      </w:r>
      <w:r w:rsidR="00D55A50">
        <w:rPr>
          <w:rFonts w:ascii="Raleway Light" w:eastAsia="Raleway" w:hAnsi="Raleway Light" w:cs="Raleway"/>
          <w:color w:val="000000"/>
          <w:sz w:val="22"/>
          <w:szCs w:val="22"/>
          <w:u w:val="single"/>
        </w:rPr>
        <w:t>had been</w:t>
      </w:r>
      <w:r w:rsidRPr="00A8013E">
        <w:rPr>
          <w:rFonts w:ascii="Raleway Light" w:eastAsia="Raleway" w:hAnsi="Raleway Light" w:cs="Raleway"/>
          <w:color w:val="000000"/>
          <w:sz w:val="22"/>
          <w:szCs w:val="22"/>
        </w:rPr>
        <w:t xml:space="preserve"> born in a different country, I </w:t>
      </w:r>
      <w:r w:rsidRPr="00A8013E">
        <w:rPr>
          <w:rFonts w:ascii="Raleway Light" w:eastAsia="Raleway" w:hAnsi="Raleway Light" w:cs="Raleway"/>
          <w:color w:val="000000"/>
          <w:sz w:val="22"/>
          <w:szCs w:val="22"/>
          <w:u w:val="single"/>
        </w:rPr>
        <w:t>would’ve learn</w:t>
      </w:r>
      <w:r w:rsidR="00D55A50">
        <w:rPr>
          <w:rFonts w:ascii="Raleway Light" w:eastAsia="Raleway" w:hAnsi="Raleway Light" w:cs="Raleway"/>
          <w:color w:val="000000"/>
          <w:sz w:val="22"/>
          <w:szCs w:val="22"/>
          <w:u w:val="single"/>
        </w:rPr>
        <w:t>t</w:t>
      </w:r>
      <w:r w:rsidRPr="00A8013E">
        <w:rPr>
          <w:rFonts w:ascii="Raleway Light" w:eastAsia="Raleway" w:hAnsi="Raleway Light" w:cs="Raleway"/>
          <w:color w:val="000000"/>
          <w:sz w:val="22"/>
          <w:szCs w:val="22"/>
        </w:rPr>
        <w:t xml:space="preserve"> to speak a different language. I was born in Cambodia.</w:t>
      </w:r>
    </w:p>
    <w:p w14:paraId="0E0C1AEB" w14:textId="77777777" w:rsidR="00E37A66" w:rsidRPr="00A8013E" w:rsidRDefault="00E37A66" w:rsidP="00E37A66">
      <w:pPr>
        <w:widowControl w:val="0"/>
        <w:numPr>
          <w:ilvl w:val="0"/>
          <w:numId w:val="23"/>
        </w:numPr>
        <w:spacing w:after="0" w:line="252" w:lineRule="auto"/>
        <w:ind w:right="98"/>
        <w:rPr>
          <w:rFonts w:ascii="Raleway Light" w:eastAsia="Raleway" w:hAnsi="Raleway Light" w:cs="Raleway"/>
          <w:color w:val="000000"/>
          <w:sz w:val="22"/>
          <w:szCs w:val="22"/>
        </w:rPr>
      </w:pPr>
      <w:r w:rsidRPr="00A8013E">
        <w:rPr>
          <w:rFonts w:ascii="Raleway Light" w:eastAsia="Raleway" w:hAnsi="Raleway Light" w:cs="Raleway"/>
          <w:color w:val="000000"/>
          <w:sz w:val="22"/>
          <w:szCs w:val="22"/>
        </w:rPr>
        <w:t xml:space="preserve">If she </w:t>
      </w:r>
      <w:r w:rsidRPr="00A8013E">
        <w:rPr>
          <w:rFonts w:ascii="Raleway Light" w:eastAsia="Raleway" w:hAnsi="Raleway Light" w:cs="Raleway"/>
          <w:color w:val="000000"/>
          <w:sz w:val="22"/>
          <w:szCs w:val="22"/>
          <w:u w:val="single"/>
        </w:rPr>
        <w:t>had gone</w:t>
      </w:r>
      <w:r w:rsidRPr="00A8013E">
        <w:rPr>
          <w:rFonts w:ascii="Raleway Light" w:eastAsia="Raleway" w:hAnsi="Raleway Light" w:cs="Raleway"/>
          <w:color w:val="000000"/>
          <w:sz w:val="22"/>
          <w:szCs w:val="22"/>
        </w:rPr>
        <w:t xml:space="preserve"> to university, she </w:t>
      </w:r>
      <w:r w:rsidRPr="00A8013E">
        <w:rPr>
          <w:rFonts w:ascii="Raleway Light" w:eastAsia="Raleway" w:hAnsi="Raleway Light" w:cs="Raleway"/>
          <w:color w:val="000000"/>
          <w:sz w:val="22"/>
          <w:szCs w:val="22"/>
          <w:u w:val="single"/>
        </w:rPr>
        <w:t>would’ve studied</w:t>
      </w:r>
      <w:r w:rsidRPr="00A8013E">
        <w:rPr>
          <w:rFonts w:ascii="Raleway Light" w:eastAsia="Raleway" w:hAnsi="Raleway Light" w:cs="Raleway"/>
          <w:color w:val="000000"/>
          <w:sz w:val="22"/>
          <w:szCs w:val="22"/>
        </w:rPr>
        <w:t xml:space="preserve"> French. She can’t afford it.</w:t>
      </w:r>
    </w:p>
    <w:p w14:paraId="01715C54" w14:textId="45493D26" w:rsidR="00E37A66" w:rsidRPr="00A8013E" w:rsidRDefault="00E37A66" w:rsidP="00E37A66">
      <w:pPr>
        <w:widowControl w:val="0"/>
        <w:numPr>
          <w:ilvl w:val="0"/>
          <w:numId w:val="23"/>
        </w:numPr>
        <w:spacing w:after="0" w:line="252" w:lineRule="auto"/>
        <w:ind w:right="98"/>
        <w:rPr>
          <w:rFonts w:ascii="Raleway Light" w:eastAsia="Raleway" w:hAnsi="Raleway Light" w:cs="Raleway"/>
          <w:color w:val="000000"/>
          <w:sz w:val="22"/>
          <w:szCs w:val="22"/>
        </w:rPr>
      </w:pPr>
      <w:r w:rsidRPr="00A8013E">
        <w:rPr>
          <w:rFonts w:ascii="Raleway Light" w:eastAsia="Raleway" w:hAnsi="Raleway Light" w:cs="Raleway"/>
          <w:color w:val="000000"/>
          <w:sz w:val="22"/>
          <w:szCs w:val="22"/>
        </w:rPr>
        <w:t xml:space="preserve">If we </w:t>
      </w:r>
      <w:r w:rsidRPr="00A8013E">
        <w:rPr>
          <w:rFonts w:ascii="Raleway Light" w:eastAsia="Raleway" w:hAnsi="Raleway Light" w:cs="Raleway"/>
          <w:color w:val="000000"/>
          <w:sz w:val="22"/>
          <w:szCs w:val="22"/>
          <w:u w:val="single"/>
        </w:rPr>
        <w:t>hadn’t gone</w:t>
      </w:r>
      <w:r w:rsidRPr="00A8013E">
        <w:rPr>
          <w:rFonts w:ascii="Raleway Light" w:eastAsia="Raleway" w:hAnsi="Raleway Light" w:cs="Raleway"/>
          <w:color w:val="000000"/>
          <w:sz w:val="22"/>
          <w:szCs w:val="22"/>
        </w:rPr>
        <w:t xml:space="preserve"> to the party, we </w:t>
      </w:r>
      <w:r w:rsidRPr="00A8013E">
        <w:rPr>
          <w:rFonts w:ascii="Raleway Light" w:eastAsia="Raleway" w:hAnsi="Raleway Light" w:cs="Raleway"/>
          <w:color w:val="000000"/>
          <w:sz w:val="22"/>
          <w:szCs w:val="22"/>
          <w:u w:val="single"/>
        </w:rPr>
        <w:t>wouldn’t have met</w:t>
      </w:r>
      <w:r w:rsidRPr="00A8013E">
        <w:rPr>
          <w:rFonts w:ascii="Raleway Light" w:eastAsia="Raleway" w:hAnsi="Raleway Light" w:cs="Raleway"/>
          <w:color w:val="000000"/>
          <w:sz w:val="22"/>
          <w:szCs w:val="22"/>
        </w:rPr>
        <w:t xml:space="preserve"> them last week.</w:t>
      </w:r>
    </w:p>
    <w:p w14:paraId="285CC305" w14:textId="4C4831E9" w:rsidR="00E37A66" w:rsidRPr="00A8013E" w:rsidRDefault="00E37A66" w:rsidP="00E37A66">
      <w:pPr>
        <w:widowControl w:val="0"/>
        <w:numPr>
          <w:ilvl w:val="0"/>
          <w:numId w:val="23"/>
        </w:numPr>
        <w:spacing w:after="0" w:line="252" w:lineRule="auto"/>
        <w:ind w:right="98"/>
        <w:rPr>
          <w:rFonts w:ascii="Raleway Light" w:eastAsia="Raleway" w:hAnsi="Raleway Light" w:cs="Raleway"/>
          <w:color w:val="000000"/>
          <w:sz w:val="22"/>
          <w:szCs w:val="22"/>
        </w:rPr>
      </w:pPr>
      <w:r w:rsidRPr="00A8013E">
        <w:rPr>
          <w:rFonts w:ascii="Raleway Light" w:eastAsia="Raleway" w:hAnsi="Raleway Light" w:cs="Raleway"/>
          <w:color w:val="000000"/>
          <w:sz w:val="22"/>
          <w:szCs w:val="22"/>
        </w:rPr>
        <w:t xml:space="preserve">If he </w:t>
      </w:r>
      <w:r w:rsidR="00D55A50">
        <w:rPr>
          <w:rFonts w:ascii="Raleway Light" w:eastAsia="Raleway" w:hAnsi="Raleway Light" w:cs="Raleway"/>
          <w:color w:val="000000"/>
          <w:sz w:val="22"/>
          <w:szCs w:val="22"/>
          <w:u w:val="single"/>
        </w:rPr>
        <w:t>had taken</w:t>
      </w:r>
      <w:r w:rsidRPr="00A8013E">
        <w:rPr>
          <w:rFonts w:ascii="Raleway Light" w:eastAsia="Raleway" w:hAnsi="Raleway Light" w:cs="Raleway"/>
          <w:color w:val="000000"/>
          <w:sz w:val="22"/>
          <w:szCs w:val="22"/>
        </w:rPr>
        <w:t xml:space="preserve"> the job, he </w:t>
      </w:r>
      <w:r w:rsidRPr="00A8013E">
        <w:rPr>
          <w:rFonts w:ascii="Raleway Light" w:eastAsia="Raleway" w:hAnsi="Raleway Light" w:cs="Raleway"/>
          <w:color w:val="000000"/>
          <w:sz w:val="22"/>
          <w:szCs w:val="22"/>
          <w:u w:val="single"/>
        </w:rPr>
        <w:t xml:space="preserve">wouldn’t </w:t>
      </w:r>
      <w:r w:rsidR="00D55A50">
        <w:rPr>
          <w:rFonts w:ascii="Raleway Light" w:eastAsia="Raleway" w:hAnsi="Raleway Light" w:cs="Raleway"/>
          <w:color w:val="000000"/>
          <w:sz w:val="22"/>
          <w:szCs w:val="22"/>
          <w:u w:val="single"/>
        </w:rPr>
        <w:t>have gone</w:t>
      </w:r>
      <w:r w:rsidRPr="00A8013E">
        <w:rPr>
          <w:rFonts w:ascii="Raleway Light" w:eastAsia="Raleway" w:hAnsi="Raleway Light" w:cs="Raleway"/>
          <w:color w:val="000000"/>
          <w:sz w:val="22"/>
          <w:szCs w:val="22"/>
        </w:rPr>
        <w:t xml:space="preserve"> traveling next year.</w:t>
      </w:r>
    </w:p>
    <w:p w14:paraId="1D31335C" w14:textId="43A6E53B" w:rsidR="00E37A66" w:rsidRPr="00A8013E" w:rsidRDefault="00E37A66" w:rsidP="00E37A66">
      <w:pPr>
        <w:widowControl w:val="0"/>
        <w:numPr>
          <w:ilvl w:val="0"/>
          <w:numId w:val="22"/>
        </w:numPr>
        <w:spacing w:before="9" w:after="0" w:line="252" w:lineRule="auto"/>
        <w:ind w:right="98"/>
        <w:rPr>
          <w:rFonts w:ascii="Raleway Light" w:eastAsia="Raleway" w:hAnsi="Raleway Light" w:cs="Raleway"/>
          <w:color w:val="000000"/>
          <w:sz w:val="22"/>
          <w:szCs w:val="22"/>
        </w:rPr>
      </w:pPr>
      <w:r w:rsidRPr="00A8013E">
        <w:rPr>
          <w:rFonts w:ascii="Raleway Light" w:eastAsia="Raleway" w:hAnsi="Raleway Light" w:cs="Raleway"/>
          <w:color w:val="000000"/>
          <w:sz w:val="22"/>
          <w:szCs w:val="22"/>
          <w:u w:val="single"/>
        </w:rPr>
        <w:t>Reducing Clauses to Phrase:</w:t>
      </w:r>
    </w:p>
    <w:p w14:paraId="038C24B8" w14:textId="77777777" w:rsidR="00E37A66" w:rsidRPr="00A8013E" w:rsidRDefault="00E37A66" w:rsidP="00E37A66">
      <w:pPr>
        <w:widowControl w:val="0"/>
        <w:numPr>
          <w:ilvl w:val="0"/>
          <w:numId w:val="24"/>
        </w:numPr>
        <w:spacing w:before="9" w:after="0" w:line="252" w:lineRule="auto"/>
        <w:ind w:right="98"/>
        <w:rPr>
          <w:rFonts w:ascii="Raleway Light" w:eastAsia="Raleway" w:hAnsi="Raleway Light" w:cs="Raleway"/>
          <w:color w:val="000000"/>
          <w:sz w:val="22"/>
          <w:szCs w:val="22"/>
        </w:rPr>
      </w:pPr>
      <w:r w:rsidRPr="00A8013E">
        <w:rPr>
          <w:rFonts w:ascii="Raleway Light" w:eastAsia="Raleway" w:hAnsi="Raleway Light" w:cs="Raleway"/>
          <w:color w:val="000000"/>
          <w:sz w:val="22"/>
          <w:szCs w:val="22"/>
        </w:rPr>
        <w:t>The student suggests that the teacher should explain more clearly.</w:t>
      </w:r>
    </w:p>
    <w:p w14:paraId="10B79693" w14:textId="4E1E4C88" w:rsidR="00E37A66" w:rsidRPr="00A8013E" w:rsidRDefault="00E37A66" w:rsidP="00E37A66">
      <w:pPr>
        <w:widowControl w:val="0"/>
        <w:numPr>
          <w:ilvl w:val="0"/>
          <w:numId w:val="25"/>
        </w:numPr>
        <w:spacing w:after="0" w:line="252" w:lineRule="auto"/>
        <w:ind w:right="98"/>
        <w:rPr>
          <w:rFonts w:ascii="Raleway Light" w:hAnsi="Raleway Light"/>
          <w:color w:val="000000"/>
          <w:sz w:val="22"/>
          <w:szCs w:val="22"/>
        </w:rPr>
      </w:pPr>
      <w:r w:rsidRPr="00A8013E">
        <w:rPr>
          <w:rFonts w:ascii="Raleway Light" w:eastAsia="Raleway" w:hAnsi="Raleway Light" w:cs="Raleway"/>
          <w:color w:val="000000"/>
          <w:sz w:val="22"/>
          <w:szCs w:val="22"/>
        </w:rPr>
        <w:t>The student suggests that the teacher explain more clearly.</w:t>
      </w:r>
      <w:r w:rsidRPr="00A8013E">
        <w:rPr>
          <w:rFonts w:ascii="Raleway Light" w:hAnsi="Raleway Light"/>
          <w:color w:val="000000"/>
          <w:sz w:val="22"/>
          <w:szCs w:val="22"/>
        </w:rPr>
        <w:t xml:space="preserve"> </w:t>
      </w:r>
    </w:p>
    <w:p w14:paraId="6E1837E7" w14:textId="77777777" w:rsidR="00E37A66" w:rsidRPr="00A8013E" w:rsidRDefault="00E37A66" w:rsidP="00E37A66">
      <w:pPr>
        <w:widowControl w:val="0"/>
        <w:numPr>
          <w:ilvl w:val="0"/>
          <w:numId w:val="24"/>
        </w:numPr>
        <w:spacing w:after="0" w:line="252" w:lineRule="auto"/>
        <w:ind w:right="98"/>
        <w:rPr>
          <w:rFonts w:ascii="Raleway Light" w:eastAsia="Raleway" w:hAnsi="Raleway Light" w:cs="Raleway"/>
          <w:color w:val="000000"/>
          <w:sz w:val="22"/>
          <w:szCs w:val="22"/>
        </w:rPr>
      </w:pPr>
      <w:r w:rsidRPr="00A8013E">
        <w:rPr>
          <w:rFonts w:ascii="Raleway Light" w:eastAsia="Raleway" w:hAnsi="Raleway Light" w:cs="Raleway"/>
          <w:color w:val="000000"/>
          <w:sz w:val="22"/>
          <w:szCs w:val="22"/>
        </w:rPr>
        <w:t>My parents taught me how to respect lives.</w:t>
      </w:r>
    </w:p>
    <w:p w14:paraId="32258318" w14:textId="7B921A98" w:rsidR="00E37A66" w:rsidRPr="00A8013E" w:rsidRDefault="00E37A66" w:rsidP="00E37A66">
      <w:pPr>
        <w:widowControl w:val="0"/>
        <w:numPr>
          <w:ilvl w:val="0"/>
          <w:numId w:val="25"/>
        </w:numPr>
        <w:spacing w:after="0" w:line="252" w:lineRule="auto"/>
        <w:ind w:right="98"/>
        <w:rPr>
          <w:rFonts w:ascii="Raleway Light" w:eastAsia="Arial" w:hAnsi="Raleway Light" w:cs="Arial"/>
          <w:color w:val="000000"/>
          <w:sz w:val="22"/>
          <w:szCs w:val="22"/>
        </w:rPr>
      </w:pPr>
      <w:r w:rsidRPr="00A8013E">
        <w:rPr>
          <w:rFonts w:ascii="Raleway Light" w:eastAsia="Arial" w:hAnsi="Raleway Light" w:cs="Arial"/>
          <w:color w:val="000000"/>
          <w:sz w:val="22"/>
          <w:szCs w:val="22"/>
        </w:rPr>
        <w:t>My parents taught me to respect lives.</w:t>
      </w:r>
    </w:p>
    <w:p w14:paraId="6422F207" w14:textId="77777777" w:rsidR="00E37A66" w:rsidRPr="00A8013E" w:rsidRDefault="00E37A66" w:rsidP="00E37A66">
      <w:pPr>
        <w:widowControl w:val="0"/>
        <w:numPr>
          <w:ilvl w:val="0"/>
          <w:numId w:val="24"/>
        </w:numPr>
        <w:spacing w:after="0" w:line="252" w:lineRule="auto"/>
        <w:ind w:right="98"/>
        <w:rPr>
          <w:rFonts w:ascii="Raleway Light" w:eastAsia="Raleway" w:hAnsi="Raleway Light" w:cs="Raleway"/>
          <w:color w:val="000000"/>
          <w:sz w:val="22"/>
          <w:szCs w:val="22"/>
        </w:rPr>
      </w:pPr>
      <w:r w:rsidRPr="00A8013E">
        <w:rPr>
          <w:rFonts w:ascii="Raleway Light" w:eastAsia="Raleway" w:hAnsi="Raleway Light" w:cs="Raleway"/>
          <w:color w:val="000000"/>
          <w:sz w:val="22"/>
          <w:szCs w:val="22"/>
        </w:rPr>
        <w:t>The thief was alleged that he had stolen the money.</w:t>
      </w:r>
    </w:p>
    <w:p w14:paraId="2BABED3B" w14:textId="27C4ACB7" w:rsidR="00E37A66" w:rsidRPr="00A8013E" w:rsidRDefault="00E37A66" w:rsidP="00E37A66">
      <w:pPr>
        <w:widowControl w:val="0"/>
        <w:numPr>
          <w:ilvl w:val="0"/>
          <w:numId w:val="25"/>
        </w:numPr>
        <w:spacing w:after="0" w:line="252" w:lineRule="auto"/>
        <w:ind w:right="98"/>
        <w:rPr>
          <w:rFonts w:ascii="Raleway Light" w:eastAsia="Arial" w:hAnsi="Raleway Light" w:cs="Arial"/>
          <w:color w:val="000000"/>
          <w:sz w:val="22"/>
          <w:szCs w:val="22"/>
        </w:rPr>
      </w:pPr>
      <w:r w:rsidRPr="00A8013E">
        <w:rPr>
          <w:rFonts w:ascii="Raleway Light" w:eastAsia="Raleway" w:hAnsi="Raleway Light" w:cs="Raleway"/>
          <w:color w:val="000000"/>
          <w:sz w:val="22"/>
          <w:szCs w:val="22"/>
        </w:rPr>
        <w:t>The thief had allegedly stolen the money.</w:t>
      </w:r>
    </w:p>
    <w:p w14:paraId="7DB8BF7B" w14:textId="77777777" w:rsidR="00E37A66" w:rsidRPr="00A8013E" w:rsidRDefault="00E37A66" w:rsidP="00E37A66">
      <w:pPr>
        <w:widowControl w:val="0"/>
        <w:numPr>
          <w:ilvl w:val="0"/>
          <w:numId w:val="24"/>
        </w:numPr>
        <w:spacing w:after="0" w:line="252" w:lineRule="auto"/>
        <w:ind w:right="98"/>
        <w:rPr>
          <w:rFonts w:ascii="Raleway Light" w:eastAsia="Raleway" w:hAnsi="Raleway Light" w:cs="Raleway"/>
          <w:color w:val="000000"/>
          <w:sz w:val="22"/>
          <w:szCs w:val="22"/>
        </w:rPr>
      </w:pPr>
      <w:r w:rsidRPr="00A8013E">
        <w:rPr>
          <w:rFonts w:ascii="Raleway Light" w:eastAsia="Raleway" w:hAnsi="Raleway Light" w:cs="Raleway"/>
          <w:color w:val="000000"/>
          <w:sz w:val="22"/>
          <w:szCs w:val="22"/>
        </w:rPr>
        <w:t>The repairman said that he couldn’t fix it.</w:t>
      </w:r>
    </w:p>
    <w:p w14:paraId="3396C3BA" w14:textId="250E9308" w:rsidR="00E37A66" w:rsidRPr="00A8013E" w:rsidRDefault="00E37A66" w:rsidP="00E37A66">
      <w:pPr>
        <w:widowControl w:val="0"/>
        <w:numPr>
          <w:ilvl w:val="0"/>
          <w:numId w:val="25"/>
        </w:numPr>
        <w:spacing w:after="0" w:line="252" w:lineRule="auto"/>
        <w:ind w:right="98"/>
        <w:rPr>
          <w:rFonts w:ascii="Raleway Light" w:eastAsia="Arial" w:hAnsi="Raleway Light" w:cs="Arial"/>
          <w:color w:val="000000"/>
          <w:sz w:val="22"/>
          <w:szCs w:val="22"/>
        </w:rPr>
      </w:pPr>
      <w:r w:rsidRPr="00A8013E">
        <w:rPr>
          <w:rFonts w:ascii="Raleway Light" w:eastAsia="Raleway" w:hAnsi="Raleway Light" w:cs="Raleway"/>
          <w:color w:val="000000"/>
          <w:sz w:val="22"/>
          <w:szCs w:val="22"/>
        </w:rPr>
        <w:t>The repairman said he couldn’t fix it.</w:t>
      </w:r>
    </w:p>
    <w:p w14:paraId="39DF7BBB" w14:textId="77777777" w:rsidR="00E37A66" w:rsidRPr="00A8013E" w:rsidRDefault="00E37A66" w:rsidP="00E37A66">
      <w:pPr>
        <w:widowControl w:val="0"/>
        <w:numPr>
          <w:ilvl w:val="0"/>
          <w:numId w:val="24"/>
        </w:numPr>
        <w:spacing w:after="0" w:line="252" w:lineRule="auto"/>
        <w:ind w:right="98"/>
        <w:rPr>
          <w:rFonts w:ascii="Raleway Light" w:eastAsia="Raleway" w:hAnsi="Raleway Light" w:cs="Raleway"/>
          <w:color w:val="000000"/>
          <w:sz w:val="22"/>
          <w:szCs w:val="22"/>
        </w:rPr>
      </w:pPr>
      <w:r w:rsidRPr="00A8013E">
        <w:rPr>
          <w:rFonts w:ascii="Raleway Light" w:eastAsia="Raleway" w:hAnsi="Raleway Light" w:cs="Raleway"/>
          <w:color w:val="000000"/>
          <w:sz w:val="22"/>
          <w:szCs w:val="22"/>
        </w:rPr>
        <w:t>The machine that was broken is now in the garage.</w:t>
      </w:r>
    </w:p>
    <w:p w14:paraId="4D9A8183" w14:textId="6D57E2CE" w:rsidR="00E37A66" w:rsidRPr="00A8013E" w:rsidRDefault="00E37A66" w:rsidP="00E37A66">
      <w:pPr>
        <w:widowControl w:val="0"/>
        <w:numPr>
          <w:ilvl w:val="0"/>
          <w:numId w:val="25"/>
        </w:numPr>
        <w:spacing w:after="0" w:line="252" w:lineRule="auto"/>
        <w:ind w:right="98"/>
        <w:rPr>
          <w:rFonts w:ascii="Raleway Light" w:eastAsia="Arial" w:hAnsi="Raleway Light" w:cs="Arial"/>
          <w:color w:val="000000"/>
          <w:sz w:val="22"/>
          <w:szCs w:val="22"/>
        </w:rPr>
      </w:pPr>
      <w:r w:rsidRPr="00A8013E">
        <w:rPr>
          <w:rFonts w:ascii="Raleway Light" w:eastAsia="Raleway" w:hAnsi="Raleway Light" w:cs="Raleway"/>
          <w:color w:val="000000"/>
          <w:sz w:val="22"/>
          <w:szCs w:val="22"/>
        </w:rPr>
        <w:t>The broken machine is now in the garage.</w:t>
      </w:r>
    </w:p>
    <w:p w14:paraId="3B674A7E" w14:textId="77777777" w:rsidR="00E37A66" w:rsidRPr="00A8013E" w:rsidRDefault="00E37A66" w:rsidP="00E37A66">
      <w:pPr>
        <w:widowControl w:val="0"/>
        <w:numPr>
          <w:ilvl w:val="0"/>
          <w:numId w:val="24"/>
        </w:numPr>
        <w:spacing w:after="0" w:line="252" w:lineRule="auto"/>
        <w:ind w:right="98"/>
        <w:rPr>
          <w:rFonts w:ascii="Raleway Light" w:eastAsia="Raleway" w:hAnsi="Raleway Light" w:cs="Raleway"/>
          <w:color w:val="000000"/>
          <w:sz w:val="22"/>
          <w:szCs w:val="22"/>
        </w:rPr>
      </w:pPr>
      <w:r w:rsidRPr="00A8013E">
        <w:rPr>
          <w:rFonts w:ascii="Raleway Light" w:eastAsia="Raleway" w:hAnsi="Raleway Light" w:cs="Raleway"/>
          <w:color w:val="000000"/>
          <w:sz w:val="22"/>
          <w:szCs w:val="22"/>
        </w:rPr>
        <w:t>Coronavirus which spreads from a country to almost all parts of the world is a deadly one.</w:t>
      </w:r>
    </w:p>
    <w:p w14:paraId="04A19DB1" w14:textId="391D2F87" w:rsidR="00E37A66" w:rsidRPr="00A8013E" w:rsidRDefault="00E37A66" w:rsidP="00E37A66">
      <w:pPr>
        <w:widowControl w:val="0"/>
        <w:numPr>
          <w:ilvl w:val="0"/>
          <w:numId w:val="25"/>
        </w:numPr>
        <w:spacing w:after="0" w:line="252" w:lineRule="auto"/>
        <w:ind w:right="98"/>
        <w:rPr>
          <w:rFonts w:ascii="Raleway Light" w:eastAsia="Arial" w:hAnsi="Raleway Light" w:cs="Arial"/>
          <w:color w:val="000000"/>
          <w:sz w:val="22"/>
          <w:szCs w:val="22"/>
        </w:rPr>
      </w:pPr>
      <w:r w:rsidRPr="00A8013E">
        <w:rPr>
          <w:rFonts w:ascii="Raleway Light" w:eastAsia="Arial" w:hAnsi="Raleway Light" w:cs="Arial"/>
          <w:color w:val="000000"/>
          <w:sz w:val="22"/>
          <w:szCs w:val="22"/>
        </w:rPr>
        <w:t>Coronavirus spreading from a country to almost all parts of the world is a deadly one.</w:t>
      </w:r>
    </w:p>
    <w:p w14:paraId="472B4194" w14:textId="77777777" w:rsidR="00E37A66" w:rsidRPr="00A8013E" w:rsidRDefault="00E37A66" w:rsidP="00E37A66">
      <w:pPr>
        <w:widowControl w:val="0"/>
        <w:numPr>
          <w:ilvl w:val="0"/>
          <w:numId w:val="24"/>
        </w:numPr>
        <w:spacing w:after="0" w:line="252" w:lineRule="auto"/>
        <w:ind w:right="98"/>
        <w:rPr>
          <w:rFonts w:ascii="Raleway Light" w:eastAsia="Raleway" w:hAnsi="Raleway Light" w:cs="Raleway"/>
          <w:color w:val="000000"/>
          <w:sz w:val="22"/>
          <w:szCs w:val="22"/>
        </w:rPr>
      </w:pPr>
      <w:r w:rsidRPr="00A8013E">
        <w:rPr>
          <w:rFonts w:ascii="Raleway Light" w:eastAsia="Raleway" w:hAnsi="Raleway Light" w:cs="Raleway"/>
          <w:color w:val="000000"/>
          <w:sz w:val="22"/>
          <w:szCs w:val="22"/>
        </w:rPr>
        <w:t>When she was traveling across the mountain, she saw a gigantic snake.</w:t>
      </w:r>
    </w:p>
    <w:p w14:paraId="617FA008" w14:textId="2CE88D6B" w:rsidR="00E37A66" w:rsidRPr="00A8013E" w:rsidRDefault="00E37A66" w:rsidP="00E37A66">
      <w:pPr>
        <w:widowControl w:val="0"/>
        <w:numPr>
          <w:ilvl w:val="0"/>
          <w:numId w:val="25"/>
        </w:numPr>
        <w:spacing w:after="0" w:line="252" w:lineRule="auto"/>
        <w:ind w:right="98"/>
        <w:rPr>
          <w:rFonts w:ascii="Raleway Light" w:eastAsia="Arial" w:hAnsi="Raleway Light" w:cs="Arial"/>
          <w:color w:val="000000"/>
          <w:sz w:val="22"/>
          <w:szCs w:val="22"/>
        </w:rPr>
      </w:pPr>
      <w:r w:rsidRPr="00A8013E">
        <w:rPr>
          <w:rFonts w:ascii="Raleway Light" w:eastAsia="Arial" w:hAnsi="Raleway Light" w:cs="Arial"/>
          <w:color w:val="000000"/>
          <w:sz w:val="22"/>
          <w:szCs w:val="22"/>
        </w:rPr>
        <w:t>Traveling across the mountain, she saw a gigantic snake.</w:t>
      </w:r>
    </w:p>
    <w:p w14:paraId="782B47DE" w14:textId="77777777" w:rsidR="00E37A66" w:rsidRPr="00A8013E" w:rsidRDefault="00E37A66" w:rsidP="00E37A66">
      <w:pPr>
        <w:widowControl w:val="0"/>
        <w:numPr>
          <w:ilvl w:val="0"/>
          <w:numId w:val="24"/>
        </w:numPr>
        <w:spacing w:after="0" w:line="252" w:lineRule="auto"/>
        <w:ind w:right="98"/>
        <w:rPr>
          <w:rFonts w:ascii="Raleway Light" w:eastAsia="Raleway" w:hAnsi="Raleway Light" w:cs="Raleway"/>
          <w:color w:val="000000"/>
          <w:sz w:val="22"/>
          <w:szCs w:val="22"/>
        </w:rPr>
      </w:pPr>
      <w:r w:rsidRPr="00A8013E">
        <w:rPr>
          <w:rFonts w:ascii="Raleway Light" w:eastAsia="Raleway" w:hAnsi="Raleway Light" w:cs="Raleway"/>
          <w:color w:val="000000"/>
          <w:sz w:val="22"/>
          <w:szCs w:val="22"/>
        </w:rPr>
        <w:t>She promises that she will complete the assignment by the due time.</w:t>
      </w:r>
    </w:p>
    <w:p w14:paraId="2F70FE3E" w14:textId="36D4FF03" w:rsidR="00E37A66" w:rsidRPr="00A8013E" w:rsidRDefault="00E37A66" w:rsidP="00E37A66">
      <w:pPr>
        <w:widowControl w:val="0"/>
        <w:numPr>
          <w:ilvl w:val="0"/>
          <w:numId w:val="25"/>
        </w:numPr>
        <w:spacing w:after="0" w:line="252" w:lineRule="auto"/>
        <w:ind w:right="98"/>
        <w:rPr>
          <w:rFonts w:ascii="Raleway Light" w:eastAsia="Arial" w:hAnsi="Raleway Light" w:cs="Arial"/>
          <w:color w:val="000000"/>
          <w:sz w:val="22"/>
          <w:szCs w:val="22"/>
        </w:rPr>
      </w:pPr>
      <w:r w:rsidRPr="00A8013E">
        <w:rPr>
          <w:rFonts w:ascii="Raleway Light" w:eastAsia="Arial" w:hAnsi="Raleway Light" w:cs="Arial"/>
          <w:color w:val="000000"/>
          <w:sz w:val="22"/>
          <w:szCs w:val="22"/>
        </w:rPr>
        <w:t>She promises to complete the assignment by the due time.</w:t>
      </w:r>
    </w:p>
    <w:p w14:paraId="6950BCBB" w14:textId="37789321" w:rsidR="00E37A66" w:rsidRPr="00A8013E" w:rsidRDefault="00E37A66" w:rsidP="00E37A66">
      <w:pPr>
        <w:widowControl w:val="0"/>
        <w:numPr>
          <w:ilvl w:val="0"/>
          <w:numId w:val="24"/>
        </w:numPr>
        <w:spacing w:after="0" w:line="252" w:lineRule="auto"/>
        <w:ind w:right="98"/>
        <w:rPr>
          <w:rFonts w:ascii="Raleway Light" w:eastAsia="Raleway" w:hAnsi="Raleway Light" w:cs="Raleway"/>
          <w:color w:val="000000"/>
          <w:sz w:val="22"/>
          <w:szCs w:val="22"/>
        </w:rPr>
      </w:pPr>
      <w:r w:rsidRPr="00A8013E">
        <w:rPr>
          <w:rFonts w:ascii="Raleway Light" w:eastAsia="Raleway" w:hAnsi="Raleway Light" w:cs="Raleway"/>
          <w:color w:val="000000"/>
          <w:sz w:val="22"/>
          <w:szCs w:val="22"/>
        </w:rPr>
        <w:t>Because they cannot complete the assignment, the students ask the teacher for another week to do it.</w:t>
      </w:r>
    </w:p>
    <w:p w14:paraId="59653B35" w14:textId="09EB0153" w:rsidR="00E37A66" w:rsidRPr="00A8013E" w:rsidRDefault="00E37A66" w:rsidP="00E37A66">
      <w:pPr>
        <w:widowControl w:val="0"/>
        <w:numPr>
          <w:ilvl w:val="0"/>
          <w:numId w:val="25"/>
        </w:numPr>
        <w:spacing w:after="0" w:line="252" w:lineRule="auto"/>
        <w:ind w:right="98"/>
        <w:rPr>
          <w:rFonts w:ascii="Raleway Light" w:eastAsia="Arial" w:hAnsi="Raleway Light" w:cs="Arial"/>
          <w:color w:val="000000"/>
          <w:sz w:val="22"/>
          <w:szCs w:val="22"/>
        </w:rPr>
      </w:pPr>
      <w:r w:rsidRPr="00A8013E">
        <w:rPr>
          <w:rFonts w:ascii="Raleway Light" w:eastAsia="Arial" w:hAnsi="Raleway Light" w:cs="Arial"/>
          <w:color w:val="000000"/>
          <w:sz w:val="22"/>
          <w:szCs w:val="22"/>
        </w:rPr>
        <w:t>Cannot completing the assignment, the students ask the teacher for another week.</w:t>
      </w:r>
    </w:p>
    <w:p w14:paraId="5CA3CEB8" w14:textId="28330529" w:rsidR="00E37A66" w:rsidRPr="00A8013E" w:rsidRDefault="00E37A66" w:rsidP="00E37A66">
      <w:pPr>
        <w:widowControl w:val="0"/>
        <w:numPr>
          <w:ilvl w:val="0"/>
          <w:numId w:val="23"/>
        </w:numPr>
        <w:spacing w:after="0" w:line="252" w:lineRule="auto"/>
        <w:ind w:right="98"/>
        <w:rPr>
          <w:rFonts w:ascii="Raleway Light" w:eastAsia="Raleway" w:hAnsi="Raleway Light" w:cs="Raleway"/>
          <w:color w:val="000000"/>
          <w:sz w:val="22"/>
          <w:szCs w:val="22"/>
        </w:rPr>
      </w:pPr>
      <w:r w:rsidRPr="00A8013E">
        <w:rPr>
          <w:rFonts w:ascii="Raleway Light" w:eastAsia="Raleway" w:hAnsi="Raleway Light" w:cs="Raleway"/>
          <w:color w:val="000000"/>
          <w:sz w:val="22"/>
          <w:szCs w:val="22"/>
        </w:rPr>
        <w:t>Since she is a Cambodian, the girl decided not to live in any other country.</w:t>
      </w:r>
    </w:p>
    <w:p w14:paraId="4859ABEC" w14:textId="5D7CC14F" w:rsidR="00E37A66" w:rsidRPr="00A8013E" w:rsidRDefault="00E37A66" w:rsidP="00E37A66">
      <w:pPr>
        <w:pStyle w:val="ListParagraph"/>
        <w:widowControl w:val="0"/>
        <w:numPr>
          <w:ilvl w:val="0"/>
          <w:numId w:val="25"/>
        </w:numPr>
        <w:spacing w:after="0" w:line="252" w:lineRule="auto"/>
        <w:ind w:right="98"/>
        <w:rPr>
          <w:rFonts w:ascii="Raleway Light" w:eastAsia="Raleway" w:hAnsi="Raleway Light" w:cs="Raleway"/>
          <w:color w:val="000000"/>
        </w:rPr>
      </w:pPr>
      <w:r w:rsidRPr="00A8013E">
        <w:rPr>
          <w:rFonts w:ascii="Raleway Light" w:eastAsia="Raleway" w:hAnsi="Raleway Light" w:cs="Raleway"/>
          <w:color w:val="000000"/>
        </w:rPr>
        <w:t>Being a Cambodian, the girl decided not to live in any other country.</w:t>
      </w:r>
    </w:p>
    <w:p w14:paraId="10F3E3BE" w14:textId="2CEE5AE4" w:rsidR="00E37A66" w:rsidRPr="00A8013E" w:rsidRDefault="00E37A66" w:rsidP="00E37A66">
      <w:pPr>
        <w:pStyle w:val="ListParagraph"/>
        <w:widowControl w:val="0"/>
        <w:numPr>
          <w:ilvl w:val="0"/>
          <w:numId w:val="22"/>
        </w:numPr>
        <w:spacing w:after="0" w:line="252" w:lineRule="auto"/>
        <w:ind w:right="98"/>
        <w:rPr>
          <w:rFonts w:ascii="Raleway Light" w:eastAsia="Raleway" w:hAnsi="Raleway Light" w:cs="Raleway"/>
          <w:color w:val="000000"/>
        </w:rPr>
      </w:pPr>
      <w:r w:rsidRPr="00A8013E">
        <w:rPr>
          <w:rFonts w:ascii="Raleway Light" w:eastAsia="Raleway" w:hAnsi="Raleway Light" w:cs="Raleway"/>
          <w:color w:val="000000"/>
          <w:u w:val="single"/>
        </w:rPr>
        <w:t>Write a three-paragraph essay with around 300 words.</w:t>
      </w:r>
    </w:p>
    <w:p w14:paraId="4F2195D9" w14:textId="179E8EA4" w:rsidR="00E37A66" w:rsidRPr="00A8013E" w:rsidRDefault="00E37A66" w:rsidP="00E37A66">
      <w:pPr>
        <w:pStyle w:val="ListParagraph"/>
        <w:widowControl w:val="0"/>
        <w:spacing w:after="0" w:line="252" w:lineRule="auto"/>
        <w:ind w:right="98"/>
        <w:rPr>
          <w:rFonts w:ascii="Raleway Light" w:eastAsia="Raleway" w:hAnsi="Raleway Light" w:cs="Raleway"/>
          <w:color w:val="000000"/>
        </w:rPr>
      </w:pPr>
      <w:r w:rsidRPr="00A8013E">
        <w:rPr>
          <w:rFonts w:ascii="Raleway Light" w:eastAsia="Raleway" w:hAnsi="Raleway Light" w:cs="Raleway"/>
          <w:color w:val="000000"/>
          <w:u w:val="single"/>
        </w:rPr>
        <w:t>Topic:</w:t>
      </w:r>
      <w:r w:rsidRPr="00A8013E">
        <w:rPr>
          <w:rFonts w:ascii="Raleway Light" w:eastAsia="Raleway" w:hAnsi="Raleway Light" w:cs="Raleway"/>
          <w:color w:val="000000"/>
        </w:rPr>
        <w:t xml:space="preserve"> Most people believe that advanced technology results in a non-qualified educational outcome. Do you agree with this statement? Provide three reasons you agree or disagree with the statement.</w:t>
      </w:r>
    </w:p>
    <w:p w14:paraId="38D2F9FA" w14:textId="10CCC1D7" w:rsidR="00E37A66" w:rsidRPr="00A8013E" w:rsidRDefault="00E37A66" w:rsidP="00E37A66">
      <w:pPr>
        <w:pStyle w:val="ListParagraph"/>
        <w:widowControl w:val="0"/>
        <w:spacing w:after="0" w:line="252" w:lineRule="auto"/>
        <w:ind w:right="98"/>
        <w:rPr>
          <w:rFonts w:ascii="Raleway Light" w:eastAsia="Raleway" w:hAnsi="Raleway Light" w:cs="Raleway"/>
          <w:color w:val="000000"/>
        </w:rPr>
      </w:pPr>
    </w:p>
    <w:p w14:paraId="1A351CAA" w14:textId="02996B25" w:rsidR="00E37A66" w:rsidRPr="00A8013E" w:rsidRDefault="00E37A66" w:rsidP="00E37A66">
      <w:pPr>
        <w:pStyle w:val="ListParagraph"/>
        <w:widowControl w:val="0"/>
        <w:spacing w:after="0" w:line="252" w:lineRule="auto"/>
        <w:ind w:right="98"/>
        <w:rPr>
          <w:rFonts w:ascii="Raleway Light" w:eastAsia="Raleway" w:hAnsi="Raleway Light" w:cs="Raleway"/>
          <w:color w:val="000000"/>
        </w:rPr>
      </w:pPr>
    </w:p>
    <w:p w14:paraId="229622A1" w14:textId="0DC4A0F8" w:rsidR="007268B7" w:rsidRDefault="00E37A66" w:rsidP="00A8013E">
      <w:pPr>
        <w:pStyle w:val="ListParagraph"/>
        <w:widowControl w:val="0"/>
        <w:spacing w:after="0" w:line="252" w:lineRule="auto"/>
        <w:ind w:right="98"/>
        <w:jc w:val="center"/>
        <w:rPr>
          <w:rFonts w:ascii="Raleway Light" w:eastAsia="Raleway" w:hAnsi="Raleway Light" w:cs="Raleway"/>
          <w:color w:val="000000"/>
          <w:u w:val="single"/>
        </w:rPr>
      </w:pPr>
      <w:r w:rsidRPr="00A8013E">
        <w:rPr>
          <w:rFonts w:ascii="Raleway Light" w:eastAsia="Raleway" w:hAnsi="Raleway Light" w:cs="Raleway"/>
          <w:color w:val="000000"/>
          <w:u w:val="single"/>
        </w:rPr>
        <w:lastRenderedPageBreak/>
        <w:t xml:space="preserve">Essay </w:t>
      </w:r>
    </w:p>
    <w:p w14:paraId="4B600A02" w14:textId="3E6CC63E" w:rsidR="00A8013E" w:rsidRDefault="00A8013E" w:rsidP="00A8013E">
      <w:pPr>
        <w:pStyle w:val="ListParagraph"/>
        <w:widowControl w:val="0"/>
        <w:spacing w:after="0" w:line="252" w:lineRule="auto"/>
        <w:ind w:right="98"/>
        <w:jc w:val="center"/>
        <w:rPr>
          <w:rFonts w:ascii="Raleway Light" w:eastAsia="Raleway" w:hAnsi="Raleway Light" w:cs="Raleway"/>
          <w:color w:val="000000"/>
          <w:u w:val="single"/>
        </w:rPr>
      </w:pPr>
    </w:p>
    <w:p w14:paraId="28FE5CC9" w14:textId="4E10B657" w:rsidR="00F41E3E" w:rsidRDefault="00A8013E" w:rsidP="00A8013E">
      <w:pPr>
        <w:widowControl w:val="0"/>
        <w:spacing w:after="0" w:line="252" w:lineRule="auto"/>
        <w:ind w:right="98"/>
        <w:rPr>
          <w:rFonts w:ascii="Raleway Light" w:eastAsia="Raleway" w:hAnsi="Raleway Light" w:cs="Raleway"/>
          <w:color w:val="000000"/>
        </w:rPr>
      </w:pPr>
      <w:r>
        <w:rPr>
          <w:rFonts w:ascii="Raleway Light" w:eastAsia="Raleway" w:hAnsi="Raleway Light" w:cs="Raleway"/>
          <w:color w:val="000000"/>
        </w:rPr>
        <w:tab/>
        <w:t>I would</w:t>
      </w:r>
      <w:r w:rsidR="00F41E3E">
        <w:rPr>
          <w:rFonts w:ascii="Raleway Light" w:eastAsia="Raleway" w:hAnsi="Raleway Light" w:cs="Raleway"/>
          <w:color w:val="000000"/>
        </w:rPr>
        <w:t xml:space="preserve"> disagree</w:t>
      </w:r>
      <w:r>
        <w:rPr>
          <w:rFonts w:ascii="Raleway Light" w:eastAsia="Raleway" w:hAnsi="Raleway Light" w:cs="Raleway"/>
          <w:color w:val="000000"/>
        </w:rPr>
        <w:t xml:space="preserve"> with this statement because, while technological advancement can negatively affect the educational field of an individual, it could also bring about a prosperous outcome as well. When talking about the effect of advanced technologies’ effect on education, it is most likely that the subject referred to are smartphones/laptops and the internet. </w:t>
      </w:r>
      <w:r w:rsidR="00F41E3E">
        <w:rPr>
          <w:rFonts w:ascii="Raleway Light" w:eastAsia="Raleway" w:hAnsi="Raleway Light" w:cs="Raleway"/>
          <w:color w:val="000000"/>
        </w:rPr>
        <w:t>While it is true that internet and smartphones can be an object of great distraction to a child’s education, it is also true that both can be extremely useful for a lot of educational purposes.</w:t>
      </w:r>
      <w:r w:rsidR="000E1397">
        <w:rPr>
          <w:rFonts w:ascii="Raleway Light" w:eastAsia="Raleway" w:hAnsi="Raleway Light" w:cs="Raleway"/>
          <w:color w:val="000000"/>
        </w:rPr>
        <w:t xml:space="preserve"> </w:t>
      </w:r>
    </w:p>
    <w:p w14:paraId="24847974" w14:textId="24445437" w:rsidR="000E1397" w:rsidRDefault="000E1397" w:rsidP="00A8013E">
      <w:pPr>
        <w:widowControl w:val="0"/>
        <w:spacing w:after="0" w:line="252" w:lineRule="auto"/>
        <w:ind w:right="98"/>
        <w:rPr>
          <w:rFonts w:ascii="Raleway Light" w:eastAsia="Raleway" w:hAnsi="Raleway Light" w:cs="Raleway"/>
          <w:color w:val="000000"/>
        </w:rPr>
      </w:pPr>
      <w:r>
        <w:rPr>
          <w:rFonts w:ascii="Raleway Light" w:eastAsia="Raleway" w:hAnsi="Raleway Light" w:cs="Raleway"/>
          <w:color w:val="000000"/>
        </w:rPr>
        <w:tab/>
        <w:t xml:space="preserve">Technologies like smartphones/laptops has undoubtedly changed the way that </w:t>
      </w:r>
      <w:proofErr w:type="gramStart"/>
      <w:r>
        <w:rPr>
          <w:rFonts w:ascii="Raleway Light" w:eastAsia="Raleway" w:hAnsi="Raleway Light" w:cs="Raleway"/>
          <w:color w:val="000000"/>
        </w:rPr>
        <w:t>students</w:t>
      </w:r>
      <w:proofErr w:type="gramEnd"/>
      <w:r>
        <w:rPr>
          <w:rFonts w:ascii="Raleway Light" w:eastAsia="Raleway" w:hAnsi="Raleway Light" w:cs="Raleway"/>
          <w:color w:val="000000"/>
        </w:rPr>
        <w:t xml:space="preserve"> studies and the way </w:t>
      </w:r>
      <w:r w:rsidR="00D55A50">
        <w:rPr>
          <w:rFonts w:ascii="Raleway Light" w:eastAsia="Raleway" w:hAnsi="Raleway Light" w:cs="Raleway"/>
          <w:color w:val="000000"/>
        </w:rPr>
        <w:t xml:space="preserve">that </w:t>
      </w:r>
      <w:r>
        <w:rPr>
          <w:rFonts w:ascii="Raleway Light" w:eastAsia="Raleway" w:hAnsi="Raleway Light" w:cs="Raleway"/>
          <w:color w:val="000000"/>
        </w:rPr>
        <w:t xml:space="preserve">teachers teach. Software like Microsoft word, PowerPoint, Canva, Photoshop, Scholars etc. are powerful tools used to create </w:t>
      </w:r>
      <w:r w:rsidR="00D55A50">
        <w:rPr>
          <w:rFonts w:ascii="Raleway Light" w:eastAsia="Raleway" w:hAnsi="Raleway Light" w:cs="Raleway"/>
          <w:color w:val="000000"/>
        </w:rPr>
        <w:t>projects and assignments in a very short amount of time. Meanwhile, the internet allows for students and lecturer alike to connect and discuss projects, topics and issue assignments through the form of video-calls, voice messages, messages or files. It also provides us with a gateway to billions of data and information in the form of webpages, e-books, podcasts, tutorial videos, official education pages etc. Combining both of these two together essentially creates a tool that can enable an individual to teach themselves almost anything</w:t>
      </w:r>
      <w:r w:rsidR="006C0C5E">
        <w:rPr>
          <w:rFonts w:ascii="Raleway Light" w:eastAsia="Raleway" w:hAnsi="Raleway Light" w:cs="Raleway"/>
          <w:color w:val="000000"/>
        </w:rPr>
        <w:t>.</w:t>
      </w:r>
    </w:p>
    <w:p w14:paraId="3017433D" w14:textId="768EB34C" w:rsidR="00D55A50" w:rsidRDefault="00F41E3E" w:rsidP="00D55A50">
      <w:pPr>
        <w:widowControl w:val="0"/>
        <w:spacing w:after="0" w:line="252" w:lineRule="auto"/>
        <w:ind w:right="98"/>
        <w:rPr>
          <w:rFonts w:ascii="Raleway Light" w:eastAsia="Raleway" w:hAnsi="Raleway Light" w:cs="Raleway"/>
          <w:color w:val="000000"/>
        </w:rPr>
      </w:pPr>
      <w:r>
        <w:rPr>
          <w:rFonts w:ascii="Raleway Light" w:eastAsia="Raleway" w:hAnsi="Raleway Light" w:cs="Raleway"/>
          <w:color w:val="000000"/>
        </w:rPr>
        <w:t xml:space="preserve"> </w:t>
      </w:r>
      <w:r w:rsidR="00D55A50">
        <w:rPr>
          <w:rFonts w:ascii="Raleway Light" w:eastAsia="Raleway" w:hAnsi="Raleway Light" w:cs="Raleway"/>
          <w:color w:val="000000"/>
        </w:rPr>
        <w:tab/>
        <w:t xml:space="preserve">It is also worth-noting that, with the recent social distancing situation of Covid-19 has brought out the usefulness of advanced technology and showed us that while there are negatives, the positives far outweigh the negatives. Without these inventions, students would’ve had no chance or way to study from their homes. Websites/Apps like Google classroom, Meet, Zoom, Canva etc. has given us a gateway to connect while being miles apart from one another. </w:t>
      </w:r>
    </w:p>
    <w:p w14:paraId="6DFE185B" w14:textId="4B05944E" w:rsidR="00A8013E" w:rsidRPr="00A8013E" w:rsidRDefault="00A8013E" w:rsidP="00A8013E">
      <w:pPr>
        <w:widowControl w:val="0"/>
        <w:spacing w:after="0" w:line="252" w:lineRule="auto"/>
        <w:ind w:right="98"/>
        <w:rPr>
          <w:rFonts w:ascii="Raleway Light" w:eastAsia="Raleway" w:hAnsi="Raleway Light" w:cs="Raleway"/>
          <w:color w:val="000000"/>
        </w:rPr>
      </w:pPr>
    </w:p>
    <w:sectPr w:rsidR="00A8013E" w:rsidRPr="00A8013E" w:rsidSect="00AC0455">
      <w:pgSz w:w="12240" w:h="15840"/>
      <w:pgMar w:top="720" w:right="1008" w:bottom="72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49CDA3" w14:textId="77777777" w:rsidR="00DD7A75" w:rsidRDefault="00DD7A75" w:rsidP="00862B2B">
      <w:pPr>
        <w:spacing w:after="0" w:line="240" w:lineRule="auto"/>
      </w:pPr>
      <w:r>
        <w:separator/>
      </w:r>
    </w:p>
  </w:endnote>
  <w:endnote w:type="continuationSeparator" w:id="0">
    <w:p w14:paraId="45186EA3" w14:textId="77777777" w:rsidR="00DD7A75" w:rsidRDefault="00DD7A75" w:rsidP="00862B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aleway">
    <w:panose1 w:val="020B0503030101060003"/>
    <w:charset w:val="00"/>
    <w:family w:val="swiss"/>
    <w:pitch w:val="variable"/>
    <w:sig w:usb0="A00002BF" w:usb1="5000005B" w:usb2="00000000" w:usb3="00000000" w:csb0="00000097" w:csb1="00000000"/>
  </w:font>
  <w:font w:name="Noto Sans Symbols">
    <w:charset w:val="00"/>
    <w:family w:val="auto"/>
    <w:pitch w:val="default"/>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aunPenh">
    <w:panose1 w:val="02000500000000020004"/>
    <w:charset w:val="00"/>
    <w:family w:val="auto"/>
    <w:pitch w:val="variable"/>
    <w:sig w:usb0="A0000007" w:usb1="00000000" w:usb2="00010000" w:usb3="00000000" w:csb0="00000111" w:csb1="00000000"/>
  </w:font>
  <w:font w:name="Raleway Light">
    <w:panose1 w:val="020B0403030101060003"/>
    <w:charset w:val="00"/>
    <w:family w:val="swiss"/>
    <w:pitch w:val="variable"/>
    <w:sig w:usb0="A00002FF" w:usb1="5000205B" w:usb2="00000000" w:usb3="00000000" w:csb0="00000097"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oolBoran">
    <w:panose1 w:val="020B0100010101010101"/>
    <w:charset w:val="00"/>
    <w:family w:val="swiss"/>
    <w:pitch w:val="variable"/>
    <w:sig w:usb0="80000003" w:usb1="00000000" w:usb2="0001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C5BD05" w14:textId="77777777" w:rsidR="00DD7A75" w:rsidRDefault="00DD7A75" w:rsidP="00862B2B">
      <w:pPr>
        <w:spacing w:after="0" w:line="240" w:lineRule="auto"/>
      </w:pPr>
      <w:r>
        <w:separator/>
      </w:r>
    </w:p>
  </w:footnote>
  <w:footnote w:type="continuationSeparator" w:id="0">
    <w:p w14:paraId="168972E7" w14:textId="77777777" w:rsidR="00DD7A75" w:rsidRDefault="00DD7A75" w:rsidP="00862B2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351AF2"/>
    <w:multiLevelType w:val="hybridMultilevel"/>
    <w:tmpl w:val="A59837FC"/>
    <w:lvl w:ilvl="0" w:tplc="2D80001C">
      <w:start w:val="1"/>
      <w:numFmt w:val="lowerLetter"/>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1" w15:restartNumberingAfterBreak="0">
    <w:nsid w:val="0F0140BE"/>
    <w:multiLevelType w:val="hybridMultilevel"/>
    <w:tmpl w:val="AAA037B6"/>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 w15:restartNumberingAfterBreak="0">
    <w:nsid w:val="13F54D51"/>
    <w:multiLevelType w:val="hybridMultilevel"/>
    <w:tmpl w:val="F306F388"/>
    <w:lvl w:ilvl="0" w:tplc="FADA06C4">
      <w:start w:val="1"/>
      <w:numFmt w:val="lowerLetter"/>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3" w15:restartNumberingAfterBreak="0">
    <w:nsid w:val="14B7554C"/>
    <w:multiLevelType w:val="hybridMultilevel"/>
    <w:tmpl w:val="D432376A"/>
    <w:lvl w:ilvl="0" w:tplc="04090019">
      <w:start w:val="1"/>
      <w:numFmt w:val="lowerLetter"/>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4" w15:restartNumberingAfterBreak="0">
    <w:nsid w:val="18937B83"/>
    <w:multiLevelType w:val="hybridMultilevel"/>
    <w:tmpl w:val="FA9852EC"/>
    <w:lvl w:ilvl="0" w:tplc="FD9A8260">
      <w:start w:val="1"/>
      <w:numFmt w:val="lowerLetter"/>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5" w15:restartNumberingAfterBreak="0">
    <w:nsid w:val="22ED103F"/>
    <w:multiLevelType w:val="hybridMultilevel"/>
    <w:tmpl w:val="1898F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FF224B8"/>
    <w:multiLevelType w:val="hybridMultilevel"/>
    <w:tmpl w:val="DC2032C8"/>
    <w:lvl w:ilvl="0" w:tplc="FAAE902E">
      <w:start w:val="1"/>
      <w:numFmt w:val="bullet"/>
      <w:lvlText w:val="-"/>
      <w:lvlJc w:val="left"/>
      <w:pPr>
        <w:ind w:left="1080" w:hanging="360"/>
      </w:pPr>
      <w:rPr>
        <w:rFonts w:ascii="Raleway" w:eastAsia="Times New Roman" w:hAnsi="Raleway"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5BE726B"/>
    <w:multiLevelType w:val="hybridMultilevel"/>
    <w:tmpl w:val="EA3A57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F336B3"/>
    <w:multiLevelType w:val="hybridMultilevel"/>
    <w:tmpl w:val="651A2FF2"/>
    <w:lvl w:ilvl="0" w:tplc="99CCCF18">
      <w:start w:val="1"/>
      <w:numFmt w:val="bullet"/>
      <w:lvlText w:val="-"/>
      <w:lvlJc w:val="left"/>
      <w:pPr>
        <w:ind w:left="720" w:hanging="360"/>
      </w:pPr>
      <w:rPr>
        <w:rFonts w:ascii="Raleway" w:eastAsia="Times New Roman" w:hAnsi="Raleway"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4C2A98"/>
    <w:multiLevelType w:val="hybridMultilevel"/>
    <w:tmpl w:val="11D8F2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5163AA"/>
    <w:multiLevelType w:val="hybridMultilevel"/>
    <w:tmpl w:val="60DAF0D6"/>
    <w:lvl w:ilvl="0" w:tplc="04090019">
      <w:start w:val="1"/>
      <w:numFmt w:val="lowerLetter"/>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11" w15:restartNumberingAfterBreak="0">
    <w:nsid w:val="3873411C"/>
    <w:multiLevelType w:val="hybridMultilevel"/>
    <w:tmpl w:val="CF3CAD0A"/>
    <w:lvl w:ilvl="0" w:tplc="D68AE63E">
      <w:start w:val="1"/>
      <w:numFmt w:val="decimal"/>
      <w:lvlText w:val="%1."/>
      <w:lvlJc w:val="left"/>
      <w:pPr>
        <w:ind w:left="644" w:hanging="360"/>
      </w:pPr>
      <w:rPr>
        <w:rFonts w:ascii="Times New Roman" w:eastAsia="Times New Roman" w:hAnsi="Times New Roman" w:cs="Times New Roman"/>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3B100FC4"/>
    <w:multiLevelType w:val="multilevel"/>
    <w:tmpl w:val="FEEAF3E8"/>
    <w:lvl w:ilvl="0">
      <w:start w:val="1"/>
      <w:numFmt w:val="bullet"/>
      <w:lvlText w:val="-"/>
      <w:lvlJc w:val="left"/>
      <w:pPr>
        <w:ind w:left="1080" w:hanging="360"/>
      </w:pPr>
      <w:rPr>
        <w:rFonts w:ascii="Raleway" w:eastAsia="Raleway" w:hAnsi="Raleway" w:cs="Raleway"/>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3" w15:restartNumberingAfterBreak="0">
    <w:nsid w:val="3CF65D25"/>
    <w:multiLevelType w:val="multilevel"/>
    <w:tmpl w:val="2C6C8D1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495486E"/>
    <w:multiLevelType w:val="hybridMultilevel"/>
    <w:tmpl w:val="EA3A57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B984727"/>
    <w:multiLevelType w:val="hybridMultilevel"/>
    <w:tmpl w:val="D95E73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035484B"/>
    <w:multiLevelType w:val="hybridMultilevel"/>
    <w:tmpl w:val="8CD09A68"/>
    <w:lvl w:ilvl="0" w:tplc="1514FBA4">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69F4A3A"/>
    <w:multiLevelType w:val="hybridMultilevel"/>
    <w:tmpl w:val="8202F750"/>
    <w:lvl w:ilvl="0" w:tplc="04090019">
      <w:start w:val="1"/>
      <w:numFmt w:val="lowerLetter"/>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18" w15:restartNumberingAfterBreak="0">
    <w:nsid w:val="5BA74FF1"/>
    <w:multiLevelType w:val="multilevel"/>
    <w:tmpl w:val="269C86F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607000C0"/>
    <w:multiLevelType w:val="hybridMultilevel"/>
    <w:tmpl w:val="42AE645C"/>
    <w:lvl w:ilvl="0" w:tplc="04090019">
      <w:start w:val="1"/>
      <w:numFmt w:val="lowerLetter"/>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20" w15:restartNumberingAfterBreak="0">
    <w:nsid w:val="66150972"/>
    <w:multiLevelType w:val="hybridMultilevel"/>
    <w:tmpl w:val="F0B6221E"/>
    <w:lvl w:ilvl="0" w:tplc="0409000F">
      <w:start w:val="1"/>
      <w:numFmt w:val="decimal"/>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21" w15:restartNumberingAfterBreak="0">
    <w:nsid w:val="73B112E9"/>
    <w:multiLevelType w:val="hybridMultilevel"/>
    <w:tmpl w:val="62CEF2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5CE22DE"/>
    <w:multiLevelType w:val="hybridMultilevel"/>
    <w:tmpl w:val="8A5672A8"/>
    <w:lvl w:ilvl="0" w:tplc="04090019">
      <w:start w:val="1"/>
      <w:numFmt w:val="lowerLetter"/>
      <w:lvlText w:val="%1."/>
      <w:lvlJc w:val="left"/>
      <w:pPr>
        <w:ind w:left="10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73904FD"/>
    <w:multiLevelType w:val="hybridMultilevel"/>
    <w:tmpl w:val="865616A8"/>
    <w:lvl w:ilvl="0" w:tplc="04090019">
      <w:start w:val="1"/>
      <w:numFmt w:val="lowerLetter"/>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24" w15:restartNumberingAfterBreak="0">
    <w:nsid w:val="7855199E"/>
    <w:multiLevelType w:val="multilevel"/>
    <w:tmpl w:val="DE305A0A"/>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7"/>
  </w:num>
  <w:num w:numId="3">
    <w:abstractNumId w:val="14"/>
  </w:num>
  <w:num w:numId="4">
    <w:abstractNumId w:val="11"/>
  </w:num>
  <w:num w:numId="5">
    <w:abstractNumId w:val="16"/>
  </w:num>
  <w:num w:numId="6">
    <w:abstractNumId w:val="15"/>
  </w:num>
  <w:num w:numId="7">
    <w:abstractNumId w:val="8"/>
  </w:num>
  <w:num w:numId="8">
    <w:abstractNumId w:val="19"/>
  </w:num>
  <w:num w:numId="9">
    <w:abstractNumId w:val="10"/>
  </w:num>
  <w:num w:numId="10">
    <w:abstractNumId w:val="20"/>
  </w:num>
  <w:num w:numId="11">
    <w:abstractNumId w:val="2"/>
  </w:num>
  <w:num w:numId="12">
    <w:abstractNumId w:val="23"/>
  </w:num>
  <w:num w:numId="13">
    <w:abstractNumId w:val="17"/>
  </w:num>
  <w:num w:numId="14">
    <w:abstractNumId w:val="0"/>
  </w:num>
  <w:num w:numId="15">
    <w:abstractNumId w:val="3"/>
  </w:num>
  <w:num w:numId="16">
    <w:abstractNumId w:val="22"/>
  </w:num>
  <w:num w:numId="17">
    <w:abstractNumId w:val="4"/>
  </w:num>
  <w:num w:numId="18">
    <w:abstractNumId w:val="21"/>
  </w:num>
  <w:num w:numId="19">
    <w:abstractNumId w:val="5"/>
  </w:num>
  <w:num w:numId="20">
    <w:abstractNumId w:val="9"/>
  </w:num>
  <w:num w:numId="21">
    <w:abstractNumId w:val="6"/>
  </w:num>
  <w:num w:numId="2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tzC0NABBcyMTJR2l4NTi4sz8PJAC81oAH/Xp7SwAAAA="/>
  </w:docVars>
  <w:rsids>
    <w:rsidRoot w:val="00862B2B"/>
    <w:rsid w:val="0003722D"/>
    <w:rsid w:val="000B26F6"/>
    <w:rsid w:val="000E1397"/>
    <w:rsid w:val="0012279E"/>
    <w:rsid w:val="00227A1C"/>
    <w:rsid w:val="00322E1A"/>
    <w:rsid w:val="004C134B"/>
    <w:rsid w:val="00625601"/>
    <w:rsid w:val="006B251B"/>
    <w:rsid w:val="006C0C5E"/>
    <w:rsid w:val="007268B7"/>
    <w:rsid w:val="008309CD"/>
    <w:rsid w:val="00862B2B"/>
    <w:rsid w:val="00A04F78"/>
    <w:rsid w:val="00A8013E"/>
    <w:rsid w:val="00AA5F5D"/>
    <w:rsid w:val="00AC0455"/>
    <w:rsid w:val="00B47EB4"/>
    <w:rsid w:val="00B6589D"/>
    <w:rsid w:val="00C906B3"/>
    <w:rsid w:val="00CB569B"/>
    <w:rsid w:val="00D55A50"/>
    <w:rsid w:val="00DD7A75"/>
    <w:rsid w:val="00E37A66"/>
    <w:rsid w:val="00F01D9A"/>
    <w:rsid w:val="00F41E3E"/>
    <w:rsid w:val="00F826A7"/>
    <w:rsid w:val="00FF4C8E"/>
  </w:rsids>
  <m:mathPr>
    <m:mathFont m:val="Cambria Math"/>
    <m:brkBin m:val="before"/>
    <m:brkBinSub m:val="--"/>
    <m:smallFrac m:val="0"/>
    <m:dispDef/>
    <m:lMargin m:val="0"/>
    <m:rMargin m:val="0"/>
    <m:defJc m:val="centerGroup"/>
    <m:wrapIndent m:val="1440"/>
    <m:intLim m:val="subSup"/>
    <m:naryLim m:val="undOvr"/>
  </m:mathPr>
  <w:themeFontLang w:val="en-US" w:bidi="km-K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7BF817"/>
  <w15:chartTrackingRefBased/>
  <w15:docId w15:val="{E1E83A68-0570-4F5A-AF31-4F3DFAF041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km-KH"/>
      </w:rPr>
    </w:rPrDefault>
    <w:pPrDefault>
      <w:pPr>
        <w:spacing w:after="160" w:line="36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B2B"/>
    <w:pPr>
      <w:tabs>
        <w:tab w:val="center" w:pos="4680"/>
        <w:tab w:val="right" w:pos="9360"/>
      </w:tabs>
      <w:spacing w:after="0" w:line="240" w:lineRule="auto"/>
    </w:pPr>
    <w:rPr>
      <w:szCs w:val="39"/>
    </w:rPr>
  </w:style>
  <w:style w:type="character" w:customStyle="1" w:styleId="HeaderChar">
    <w:name w:val="Header Char"/>
    <w:basedOn w:val="DefaultParagraphFont"/>
    <w:link w:val="Header"/>
    <w:uiPriority w:val="99"/>
    <w:rsid w:val="00862B2B"/>
    <w:rPr>
      <w:szCs w:val="39"/>
    </w:rPr>
  </w:style>
  <w:style w:type="paragraph" w:styleId="Footer">
    <w:name w:val="footer"/>
    <w:basedOn w:val="Normal"/>
    <w:link w:val="FooterChar"/>
    <w:uiPriority w:val="99"/>
    <w:unhideWhenUsed/>
    <w:rsid w:val="00862B2B"/>
    <w:pPr>
      <w:tabs>
        <w:tab w:val="center" w:pos="4680"/>
        <w:tab w:val="right" w:pos="9360"/>
      </w:tabs>
      <w:spacing w:after="0" w:line="240" w:lineRule="auto"/>
    </w:pPr>
    <w:rPr>
      <w:szCs w:val="39"/>
    </w:rPr>
  </w:style>
  <w:style w:type="character" w:customStyle="1" w:styleId="FooterChar">
    <w:name w:val="Footer Char"/>
    <w:basedOn w:val="DefaultParagraphFont"/>
    <w:link w:val="Footer"/>
    <w:uiPriority w:val="99"/>
    <w:rsid w:val="00862B2B"/>
    <w:rPr>
      <w:szCs w:val="39"/>
    </w:rPr>
  </w:style>
  <w:style w:type="paragraph" w:styleId="BalloonText">
    <w:name w:val="Balloon Text"/>
    <w:basedOn w:val="Normal"/>
    <w:link w:val="BalloonTextChar"/>
    <w:uiPriority w:val="99"/>
    <w:semiHidden/>
    <w:unhideWhenUsed/>
    <w:rsid w:val="00862B2B"/>
    <w:pPr>
      <w:spacing w:after="0" w:line="240" w:lineRule="auto"/>
    </w:pPr>
    <w:rPr>
      <w:rFonts w:ascii="Segoe UI" w:hAnsi="Segoe UI" w:cs="Segoe UI"/>
      <w:sz w:val="18"/>
      <w:szCs w:val="29"/>
    </w:rPr>
  </w:style>
  <w:style w:type="character" w:customStyle="1" w:styleId="BalloonTextChar">
    <w:name w:val="Balloon Text Char"/>
    <w:basedOn w:val="DefaultParagraphFont"/>
    <w:link w:val="BalloonText"/>
    <w:uiPriority w:val="99"/>
    <w:semiHidden/>
    <w:rsid w:val="00862B2B"/>
    <w:rPr>
      <w:rFonts w:ascii="Segoe UI" w:hAnsi="Segoe UI" w:cs="Segoe UI"/>
      <w:sz w:val="18"/>
      <w:szCs w:val="29"/>
    </w:rPr>
  </w:style>
  <w:style w:type="paragraph" w:styleId="ListParagraph">
    <w:name w:val="List Paragraph"/>
    <w:basedOn w:val="Normal"/>
    <w:uiPriority w:val="34"/>
    <w:qFormat/>
    <w:rsid w:val="00A04F78"/>
    <w:pPr>
      <w:spacing w:line="259" w:lineRule="auto"/>
      <w:ind w:left="720"/>
      <w:contextualSpacing/>
    </w:pPr>
    <w:rPr>
      <w:rFonts w:asciiTheme="minorHAnsi" w:hAnsiTheme="minorHAnsi" w:cstheme="minorBidi"/>
      <w:sz w:val="22"/>
      <w:szCs w:val="22"/>
      <w:lang w:bidi="ar-SA"/>
    </w:rPr>
  </w:style>
  <w:style w:type="character" w:styleId="Hyperlink">
    <w:name w:val="Hyperlink"/>
    <w:basedOn w:val="DefaultParagraphFont"/>
    <w:uiPriority w:val="99"/>
    <w:unhideWhenUsed/>
    <w:rsid w:val="00B6589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878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3</TotalTime>
  <Pages>2</Pages>
  <Words>629</Words>
  <Characters>358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9</cp:revision>
  <cp:lastPrinted>2021-03-25T08:22:00Z</cp:lastPrinted>
  <dcterms:created xsi:type="dcterms:W3CDTF">2020-10-27T13:16:00Z</dcterms:created>
  <dcterms:modified xsi:type="dcterms:W3CDTF">2021-03-25T08:22:00Z</dcterms:modified>
</cp:coreProperties>
</file>